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4B73B" w14:textId="4FE392CF" w:rsidR="00B2431E" w:rsidRDefault="00724EFD" w:rsidP="00CA5937">
      <w:pPr>
        <w:adjustRightInd w:val="0"/>
        <w:snapToGrid w:val="0"/>
        <w:ind w:left="0" w:firstLine="0"/>
      </w:pPr>
      <w:proofErr w:type="spellStart"/>
      <w:r>
        <w:rPr>
          <w:rFonts w:hint="eastAsia"/>
        </w:rPr>
        <w:t>Apcs_</w:t>
      </w:r>
      <w:r w:rsidR="000E4242">
        <w:t>C</w:t>
      </w:r>
      <w:proofErr w:type="spellEnd"/>
      <w:r w:rsidR="00A64044">
        <w:t xml:space="preserve">   </w:t>
      </w:r>
      <w:r w:rsidR="00A64044">
        <w:rPr>
          <w:rFonts w:hint="eastAsia"/>
        </w:rPr>
        <w:t>座號</w:t>
      </w:r>
      <w:r w:rsidR="00A64044">
        <w:rPr>
          <w:rFonts w:hint="eastAsia"/>
        </w:rPr>
        <w:t>:</w:t>
      </w:r>
      <w:r w:rsidR="00A64044">
        <w:t xml:space="preserve"> </w:t>
      </w:r>
      <w:r w:rsidR="007C45FB">
        <w:tab/>
      </w:r>
      <w:r w:rsidR="007C45FB">
        <w:tab/>
      </w:r>
      <w:r w:rsidR="00A64044">
        <w:rPr>
          <w:rFonts w:hint="eastAsia"/>
        </w:rPr>
        <w:t>姓名</w:t>
      </w:r>
      <w:r w:rsidR="00A64044">
        <w:t>:</w:t>
      </w:r>
      <w:r w:rsidR="007C45FB">
        <w:tab/>
      </w:r>
      <w:r w:rsidR="007C45FB"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4897"/>
      </w:tblGrid>
      <w:tr w:rsidR="00417B28" w:rsidRPr="00417B28" w14:paraId="49B560CE" w14:textId="77777777" w:rsidTr="0097165C">
        <w:tc>
          <w:tcPr>
            <w:tcW w:w="9854" w:type="dxa"/>
            <w:gridSpan w:val="2"/>
            <w:shd w:val="clear" w:color="auto" w:fill="auto"/>
          </w:tcPr>
          <w:p w14:paraId="43A0D372" w14:textId="77777777" w:rsidR="00417B28" w:rsidRDefault="00417B28" w:rsidP="00417B28">
            <w:pPr>
              <w:ind w:left="0" w:firstLine="0"/>
            </w:pPr>
            <w:r w:rsidRPr="00417B28">
              <w:rPr>
                <w:rFonts w:hint="eastAsia"/>
                <w:b/>
                <w:bCs/>
              </w:rPr>
              <w:t>e</w:t>
            </w:r>
            <w:r w:rsidRPr="00417B28">
              <w:rPr>
                <w:b/>
                <w:bCs/>
              </w:rPr>
              <w:t>286</w:t>
            </w:r>
            <w:r w:rsidRPr="00417B28">
              <w:rPr>
                <w:rFonts w:hint="eastAsia"/>
                <w:b/>
                <w:bCs/>
              </w:rPr>
              <w:t>籃球比賽</w:t>
            </w:r>
            <w:r>
              <w:rPr>
                <w:rFonts w:hint="eastAsia"/>
                <w:b/>
                <w:bCs/>
              </w:rPr>
              <w:t>:</w:t>
            </w:r>
            <w:r>
              <w:rPr>
                <w:rFonts w:hint="eastAsia"/>
              </w:rPr>
              <w:t xml:space="preserve"> </w:t>
            </w:r>
          </w:p>
          <w:p w14:paraId="37296285" w14:textId="0F016588" w:rsidR="00417B28" w:rsidRPr="00417B28" w:rsidRDefault="00417B28" w:rsidP="00417B28">
            <w:pPr>
              <w:ind w:left="0" w:firstLine="0"/>
            </w:pPr>
            <w:r>
              <w:rPr>
                <w:rFonts w:hint="eastAsia"/>
              </w:rPr>
              <w:t>APCS</w:t>
            </w:r>
            <w:proofErr w:type="gramStart"/>
            <w:r>
              <w:rPr>
                <w:rFonts w:hint="eastAsia"/>
              </w:rPr>
              <w:t>國辦了</w:t>
            </w:r>
            <w:proofErr w:type="gramEnd"/>
            <w:r>
              <w:rPr>
                <w:rFonts w:hint="eastAsia"/>
              </w:rPr>
              <w:t>一場籃球聯賽，其中的每一場有主隊與客隊。你的任務是將每一場比賽的資訊做成簡訊輸出。</w:t>
            </w:r>
          </w:p>
        </w:tc>
      </w:tr>
      <w:tr w:rsidR="006638DD" w:rsidRPr="00417B28" w14:paraId="01835AFD" w14:textId="77777777" w:rsidTr="001D1563">
        <w:trPr>
          <w:trHeight w:val="8649"/>
        </w:trPr>
        <w:tc>
          <w:tcPr>
            <w:tcW w:w="4957" w:type="dxa"/>
            <w:shd w:val="clear" w:color="auto" w:fill="auto"/>
            <w:tcMar>
              <w:left w:w="57" w:type="dxa"/>
              <w:right w:w="57" w:type="dxa"/>
            </w:tcMar>
          </w:tcPr>
          <w:p w14:paraId="62EE19B9" w14:textId="4B16D3A2" w:rsidR="00417B28" w:rsidRDefault="00417B28" w:rsidP="00417B28">
            <w:pPr>
              <w:ind w:left="0" w:firstLine="0"/>
            </w:pPr>
            <w:r w:rsidRPr="00417B28">
              <w:rPr>
                <w:rFonts w:hint="eastAsia"/>
                <w:b/>
                <w:bCs/>
              </w:rPr>
              <w:t>輸入說明</w:t>
            </w:r>
            <w:r>
              <w:rPr>
                <w:rFonts w:hint="eastAsia"/>
              </w:rPr>
              <w:t xml:space="preserve">: </w:t>
            </w:r>
            <w:r>
              <w:rPr>
                <w:rFonts w:hint="eastAsia"/>
              </w:rPr>
              <w:t>單筆輸入</w:t>
            </w:r>
          </w:p>
          <w:p w14:paraId="1EADBBE0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共有四行數字，代表兩場比賽</w:t>
            </w:r>
          </w:p>
          <w:p w14:paraId="0A0D32A8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每行有四個數字，代表四局的分數</w:t>
            </w:r>
          </w:p>
          <w:p w14:paraId="375D05F0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第一行代表主隊在第一場比賽中四局的分數</w:t>
            </w:r>
          </w:p>
          <w:p w14:paraId="06B996CB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第二行代表客隊在第一場比賽中四局的分數</w:t>
            </w:r>
          </w:p>
          <w:p w14:paraId="18DA8B9E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第三行代表主隊在第二場比賽中四局的分數</w:t>
            </w:r>
          </w:p>
          <w:p w14:paraId="132AE3C6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第四行代表客隊在第二場比賽中四局的分數</w:t>
            </w:r>
          </w:p>
          <w:p w14:paraId="268EA388" w14:textId="58343610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所有數字都介於</w:t>
            </w:r>
            <w:r>
              <w:rPr>
                <w:rFonts w:hint="eastAsia"/>
              </w:rPr>
              <w:t xml:space="preserve"> 0 ~ 100 </w:t>
            </w:r>
            <w:r>
              <w:rPr>
                <w:rFonts w:hint="eastAsia"/>
              </w:rPr>
              <w:t>之間</w:t>
            </w:r>
          </w:p>
          <w:p w14:paraId="33CC3D5B" w14:textId="67429D36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--------------------------------------------------------------</w:t>
            </w:r>
          </w:p>
          <w:p w14:paraId="7026C08A" w14:textId="6E0ED7DF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範例輸入</w:t>
            </w:r>
            <w:r>
              <w:rPr>
                <w:rFonts w:hint="eastAsia"/>
              </w:rPr>
              <w:t>#1</w:t>
            </w:r>
            <w:r w:rsidR="00651803">
              <w:rPr>
                <w:rFonts w:hint="eastAsia"/>
              </w:rPr>
              <w:t xml:space="preserve">           </w:t>
            </w:r>
            <w:r w:rsidR="00651803">
              <w:rPr>
                <w:rFonts w:hint="eastAsia"/>
              </w:rPr>
              <w:t>範例輸出</w:t>
            </w:r>
            <w:r w:rsidR="00651803">
              <w:rPr>
                <w:rFonts w:hint="eastAsia"/>
              </w:rPr>
              <w:t xml:space="preserve"> #1</w:t>
            </w:r>
          </w:p>
          <w:p w14:paraId="30F586AA" w14:textId="072BDB3B" w:rsidR="00417B28" w:rsidRDefault="00417B28" w:rsidP="00417B28">
            <w:pPr>
              <w:ind w:left="0" w:firstLine="0"/>
            </w:pPr>
            <w:r>
              <w:t>87 87 87 87</w:t>
            </w:r>
            <w:r w:rsidR="00651803">
              <w:rPr>
                <w:rFonts w:hint="eastAsia"/>
              </w:rPr>
              <w:t xml:space="preserve">            348:312</w:t>
            </w:r>
          </w:p>
          <w:p w14:paraId="563BE366" w14:textId="7515EB40" w:rsidR="00417B28" w:rsidRDefault="00417B28" w:rsidP="00417B28">
            <w:pPr>
              <w:ind w:left="0" w:firstLine="0"/>
            </w:pPr>
            <w:r>
              <w:t>78 78 78 78</w:t>
            </w:r>
            <w:r w:rsidR="00651803">
              <w:rPr>
                <w:rFonts w:hint="eastAsia"/>
              </w:rPr>
              <w:t xml:space="preserve">            348:312</w:t>
            </w:r>
          </w:p>
          <w:p w14:paraId="528FB05F" w14:textId="52657317" w:rsidR="00417B28" w:rsidRDefault="00417B28" w:rsidP="00417B28">
            <w:pPr>
              <w:ind w:left="0" w:firstLine="0"/>
            </w:pPr>
            <w:r>
              <w:t>87 87 87 87</w:t>
            </w:r>
            <w:r w:rsidR="00651803">
              <w:rPr>
                <w:rFonts w:hint="eastAsia"/>
              </w:rPr>
              <w:t xml:space="preserve">            Win</w:t>
            </w:r>
          </w:p>
          <w:p w14:paraId="1185605C" w14:textId="6D6E1110" w:rsidR="00417B28" w:rsidRPr="00417B28" w:rsidRDefault="00417B28" w:rsidP="00417B28">
            <w:pPr>
              <w:ind w:left="0" w:firstLine="0"/>
            </w:pPr>
            <w:r>
              <w:t>78 78 78 78</w:t>
            </w:r>
          </w:p>
        </w:tc>
        <w:tc>
          <w:tcPr>
            <w:tcW w:w="4897" w:type="dxa"/>
            <w:shd w:val="clear" w:color="auto" w:fill="auto"/>
            <w:tcMar>
              <w:left w:w="57" w:type="dxa"/>
              <w:right w:w="57" w:type="dxa"/>
            </w:tcMar>
          </w:tcPr>
          <w:p w14:paraId="2B1DBEAC" w14:textId="77777777" w:rsidR="006638DD" w:rsidRDefault="00417B28" w:rsidP="00417B28">
            <w:pPr>
              <w:ind w:left="0" w:firstLine="0"/>
            </w:pPr>
            <w:r w:rsidRPr="00417B28">
              <w:rPr>
                <w:rFonts w:hint="eastAsia"/>
                <w:b/>
                <w:bCs/>
              </w:rPr>
              <w:t>輸出說明</w:t>
            </w:r>
            <w:r>
              <w:rPr>
                <w:rFonts w:hint="eastAsia"/>
              </w:rPr>
              <w:t>:</w:t>
            </w:r>
          </w:p>
          <w:p w14:paraId="7CEC396E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對每一場比賽輸出主隊與客隊的比數</w:t>
            </w:r>
          </w:p>
          <w:p w14:paraId="0D643BBB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最後輸出兩場比賽的勝敗情況</w:t>
            </w:r>
          </w:p>
          <w:p w14:paraId="595437B2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如果主隊贏了兩場輸出</w:t>
            </w:r>
            <w:r>
              <w:rPr>
                <w:rFonts w:hint="eastAsia"/>
              </w:rPr>
              <w:t xml:space="preserve"> "Win"</w:t>
            </w:r>
          </w:p>
          <w:p w14:paraId="0EE97B70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如果客隊贏了兩場輸出</w:t>
            </w:r>
            <w:r>
              <w:rPr>
                <w:rFonts w:hint="eastAsia"/>
              </w:rPr>
              <w:t xml:space="preserve"> "Lose"</w:t>
            </w:r>
          </w:p>
          <w:p w14:paraId="2E312E03" w14:textId="77777777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平手則輸出</w:t>
            </w:r>
            <w:r>
              <w:rPr>
                <w:rFonts w:hint="eastAsia"/>
              </w:rPr>
              <w:t xml:space="preserve"> "Tie"</w:t>
            </w:r>
          </w:p>
          <w:p w14:paraId="4B98E537" w14:textId="77777777" w:rsidR="00417B28" w:rsidRDefault="00417B28" w:rsidP="00417B28">
            <w:pPr>
              <w:pBdr>
                <w:bottom w:val="single" w:sz="6" w:space="1" w:color="auto"/>
              </w:pBdr>
              <w:ind w:left="0" w:firstLine="0"/>
            </w:pPr>
            <w:r>
              <w:rPr>
                <w:rFonts w:hint="eastAsia"/>
              </w:rPr>
              <w:t>保證不會有同分狀況出現，每場都會分出勝負</w:t>
            </w:r>
          </w:p>
          <w:p w14:paraId="5AA55108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while True:</w:t>
            </w:r>
          </w:p>
          <w:p w14:paraId="13228763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try:</w:t>
            </w:r>
          </w:p>
          <w:p w14:paraId="2EB08E86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acc=0</w:t>
            </w:r>
          </w:p>
          <w:p w14:paraId="46586EF0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ss=''</w:t>
            </w:r>
          </w:p>
          <w:p w14:paraId="49A4D93C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 xml:space="preserve">        for </w:t>
            </w:r>
            <w:proofErr w:type="spellStart"/>
            <w:r w:rsidRPr="00C5483E">
              <w:t>i</w:t>
            </w:r>
            <w:proofErr w:type="spellEnd"/>
            <w:r w:rsidRPr="00C5483E">
              <w:t xml:space="preserve"> in </w:t>
            </w:r>
            <w:proofErr w:type="gramStart"/>
            <w:r w:rsidRPr="00C5483E">
              <w:t>range(</w:t>
            </w:r>
            <w:proofErr w:type="gramEnd"/>
            <w:r w:rsidRPr="00C5483E">
              <w:t>2):</w:t>
            </w:r>
          </w:p>
          <w:p w14:paraId="542EA9CA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    home=[int(x) for x in input(</w:t>
            </w:r>
            <w:proofErr w:type="gramStart"/>
            <w:r w:rsidRPr="00C5483E">
              <w:t>).split</w:t>
            </w:r>
            <w:proofErr w:type="gramEnd"/>
            <w:r w:rsidRPr="00C5483E">
              <w:t>()]</w:t>
            </w:r>
          </w:p>
          <w:p w14:paraId="1D347FCE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    away=[int(x) for x in input(</w:t>
            </w:r>
            <w:proofErr w:type="gramStart"/>
            <w:r w:rsidRPr="00C5483E">
              <w:t>).split</w:t>
            </w:r>
            <w:proofErr w:type="gramEnd"/>
            <w:r w:rsidRPr="00C5483E">
              <w:t>()]</w:t>
            </w:r>
          </w:p>
          <w:p w14:paraId="0217B803" w14:textId="77777777" w:rsidR="00C5483E" w:rsidRPr="00C5483E" w:rsidRDefault="00C5483E" w:rsidP="00C5483E">
            <w:pPr>
              <w:snapToGrid w:val="0"/>
              <w:ind w:left="0" w:firstLine="0"/>
              <w:rPr>
                <w:spacing w:val="-12"/>
              </w:rPr>
            </w:pPr>
            <w:r w:rsidRPr="00C5483E">
              <w:t xml:space="preserve">            </w:t>
            </w:r>
            <w:r w:rsidRPr="00C5483E">
              <w:rPr>
                <w:spacing w:val="-12"/>
              </w:rPr>
              <w:t>ss+=str(sum(home</w:t>
            </w:r>
            <w:proofErr w:type="gramStart"/>
            <w:r w:rsidRPr="00C5483E">
              <w:rPr>
                <w:spacing w:val="-12"/>
              </w:rPr>
              <w:t>))+</w:t>
            </w:r>
            <w:proofErr w:type="gramEnd"/>
            <w:r w:rsidRPr="00C5483E">
              <w:rPr>
                <w:spacing w:val="-12"/>
              </w:rPr>
              <w:t>':'+str(sum(away))+'\n'</w:t>
            </w:r>
          </w:p>
          <w:p w14:paraId="62FB0B14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    if sum(home)&gt;sum(away): acc+=1</w:t>
            </w:r>
          </w:p>
          <w:p w14:paraId="53E4DCC0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 xml:space="preserve">        </w:t>
            </w:r>
            <w:proofErr w:type="gramStart"/>
            <w:r w:rsidRPr="00C5483E">
              <w:t>print(</w:t>
            </w:r>
            <w:proofErr w:type="gramEnd"/>
            <w:r w:rsidRPr="00C5483E">
              <w:t>ss, end='')</w:t>
            </w:r>
          </w:p>
          <w:p w14:paraId="0DF5A478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if acc&gt;=2:</w:t>
            </w:r>
          </w:p>
          <w:p w14:paraId="23B34698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 xml:space="preserve">            print('Win') </w:t>
            </w:r>
          </w:p>
          <w:p w14:paraId="2FA7F522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 xml:space="preserve">        </w:t>
            </w:r>
            <w:proofErr w:type="spellStart"/>
            <w:r w:rsidRPr="00C5483E">
              <w:t>elif</w:t>
            </w:r>
            <w:proofErr w:type="spellEnd"/>
            <w:r w:rsidRPr="00C5483E">
              <w:t xml:space="preserve"> acc==1:</w:t>
            </w:r>
          </w:p>
          <w:p w14:paraId="5973F0DE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    print('Tie')</w:t>
            </w:r>
          </w:p>
          <w:p w14:paraId="4FEC547B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else:</w:t>
            </w:r>
          </w:p>
          <w:p w14:paraId="3871D8BD" w14:textId="77777777" w:rsidR="00C5483E" w:rsidRPr="00C5483E" w:rsidRDefault="00C5483E" w:rsidP="00C5483E">
            <w:pPr>
              <w:snapToGrid w:val="0"/>
              <w:ind w:left="0" w:firstLine="0"/>
            </w:pPr>
            <w:r w:rsidRPr="00C5483E">
              <w:t>            print('Lose')</w:t>
            </w:r>
          </w:p>
          <w:p w14:paraId="7ACC0FB4" w14:textId="1285A7E5" w:rsidR="00417B28" w:rsidRPr="00417B28" w:rsidRDefault="00C5483E" w:rsidP="002C4CDD">
            <w:pPr>
              <w:snapToGrid w:val="0"/>
              <w:ind w:left="0" w:firstLine="0"/>
            </w:pPr>
            <w:r w:rsidRPr="00C5483E">
              <w:t xml:space="preserve">    </w:t>
            </w:r>
            <w:proofErr w:type="spellStart"/>
            <w:proofErr w:type="gramStart"/>
            <w:r w:rsidRPr="00C5483E">
              <w:t>except:break</w:t>
            </w:r>
            <w:proofErr w:type="spellEnd"/>
            <w:proofErr w:type="gramEnd"/>
            <w:r w:rsidRPr="00C5483E">
              <w:t xml:space="preserve">  </w:t>
            </w:r>
          </w:p>
        </w:tc>
      </w:tr>
      <w:tr w:rsidR="001D1563" w:rsidRPr="00417B28" w14:paraId="4742509E" w14:textId="77777777" w:rsidTr="00CD76EF">
        <w:tc>
          <w:tcPr>
            <w:tcW w:w="9854" w:type="dxa"/>
            <w:gridSpan w:val="2"/>
          </w:tcPr>
          <w:p w14:paraId="688C0A57" w14:textId="77777777" w:rsidR="001D1563" w:rsidRDefault="001D1563" w:rsidP="00417B28">
            <w:pPr>
              <w:ind w:left="0" w:firstLine="0"/>
              <w:rPr>
                <w:b/>
                <w:bCs/>
              </w:rPr>
            </w:pPr>
            <w:r w:rsidRPr="001D1563">
              <w:rPr>
                <w:rFonts w:hint="eastAsia"/>
                <w:b/>
                <w:bCs/>
              </w:rPr>
              <w:t>f</w:t>
            </w:r>
            <w:r w:rsidRPr="001D1563">
              <w:rPr>
                <w:b/>
                <w:bCs/>
              </w:rPr>
              <w:t xml:space="preserve">579 </w:t>
            </w:r>
            <w:r w:rsidRPr="001D1563">
              <w:rPr>
                <w:rFonts w:hint="eastAsia"/>
                <w:b/>
                <w:bCs/>
              </w:rPr>
              <w:t>購物車</w:t>
            </w:r>
          </w:p>
          <w:p w14:paraId="62EBDC41" w14:textId="76394DDC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>給兩個整數</w:t>
            </w:r>
            <w:proofErr w:type="spellStart"/>
            <w:r>
              <w:rPr>
                <w:rFonts w:hint="eastAsia"/>
              </w:rPr>
              <w:t>a,b</w:t>
            </w:r>
            <w:proofErr w:type="spellEnd"/>
            <w:r>
              <w:rPr>
                <w:rFonts w:hint="eastAsia"/>
              </w:rPr>
              <w:t>代表你要觀察的商品編號。商場在每一位客人的購物車都放置了一個感應器，能夠得知每位客人將商品放入購物車或拿出購物車。感應器存放的紀錄是一連串的整數，一個正整數</w:t>
            </w:r>
            <w:r>
              <w:rPr>
                <w:rFonts w:hint="eastAsia"/>
              </w:rPr>
              <w:t xml:space="preserve"> x </w:t>
            </w:r>
            <w:r>
              <w:rPr>
                <w:rFonts w:hint="eastAsia"/>
              </w:rPr>
              <w:t>表示這位客人將一個編號是</w:t>
            </w:r>
            <w:r>
              <w:rPr>
                <w:rFonts w:hint="eastAsia"/>
              </w:rPr>
              <w:t xml:space="preserve"> x </w:t>
            </w:r>
            <w:r>
              <w:rPr>
                <w:rFonts w:hint="eastAsia"/>
              </w:rPr>
              <w:t>的商品放入他的購物車，一個負數</w:t>
            </w:r>
            <w:r>
              <w:rPr>
                <w:rFonts w:hint="eastAsia"/>
              </w:rPr>
              <w:t>-x</w:t>
            </w:r>
            <w:r>
              <w:rPr>
                <w:rFonts w:hint="eastAsia"/>
              </w:rPr>
              <w:t>表示這位客人將一個編號是</w:t>
            </w:r>
            <w:r>
              <w:rPr>
                <w:rFonts w:hint="eastAsia"/>
              </w:rPr>
              <w:t xml:space="preserve">x </w:t>
            </w:r>
            <w:r>
              <w:rPr>
                <w:rFonts w:hint="eastAsia"/>
              </w:rPr>
              <w:t>的商品從他的購物車移除。</w:t>
            </w:r>
          </w:p>
          <w:p w14:paraId="44212983" w14:textId="3CB55009" w:rsidR="001D1563" w:rsidRPr="001D1563" w:rsidRDefault="001D1563" w:rsidP="001D1563">
            <w:pPr>
              <w:ind w:left="0" w:firstLine="0"/>
            </w:pPr>
            <w:r>
              <w:rPr>
                <w:rFonts w:hint="eastAsia"/>
              </w:rPr>
              <w:t>現在有</w:t>
            </w:r>
            <w:r>
              <w:rPr>
                <w:rFonts w:hint="eastAsia"/>
              </w:rPr>
              <w:t>n</w:t>
            </w:r>
            <w:r>
              <w:rPr>
                <w:rFonts w:hint="eastAsia"/>
              </w:rPr>
              <w:t>位客人的購物車紀錄，你想要統計有幾位客人最後有購買商品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與商品</w:t>
            </w:r>
            <w:r>
              <w:rPr>
                <w:rFonts w:hint="eastAsia"/>
              </w:rPr>
              <w:t xml:space="preserve"> b</w:t>
            </w:r>
            <w:r>
              <w:rPr>
                <w:rFonts w:hint="eastAsia"/>
              </w:rPr>
              <w:t>，一個客人有購買商品</w:t>
            </w:r>
            <w:r>
              <w:rPr>
                <w:rFonts w:hint="eastAsia"/>
              </w:rPr>
              <w:t>x</w:t>
            </w:r>
            <w:r>
              <w:rPr>
                <w:rFonts w:hint="eastAsia"/>
              </w:rPr>
              <w:t>表示商品</w:t>
            </w:r>
            <w:r>
              <w:rPr>
                <w:rFonts w:hint="eastAsia"/>
              </w:rPr>
              <w:t xml:space="preserve"> x </w:t>
            </w:r>
            <w:r>
              <w:rPr>
                <w:rFonts w:hint="eastAsia"/>
              </w:rPr>
              <w:t>在他的購物車中放入的次數比拿出還多</w:t>
            </w:r>
            <w:r>
              <w:rPr>
                <w:rFonts w:hint="eastAsia"/>
              </w:rPr>
              <w:t>.</w:t>
            </w:r>
            <w:r>
              <w:rPr>
                <w:rFonts w:hint="eastAsia"/>
              </w:rPr>
              <w:t>。</w:t>
            </w:r>
          </w:p>
        </w:tc>
      </w:tr>
      <w:tr w:rsidR="00290A56" w:rsidRPr="00417B28" w14:paraId="38D41FE6" w14:textId="77777777" w:rsidTr="00E151E0">
        <w:trPr>
          <w:trHeight w:val="1124"/>
        </w:trPr>
        <w:tc>
          <w:tcPr>
            <w:tcW w:w="4957" w:type="dxa"/>
            <w:tcMar>
              <w:left w:w="57" w:type="dxa"/>
              <w:right w:w="57" w:type="dxa"/>
            </w:tcMar>
          </w:tcPr>
          <w:p w14:paraId="7D6B2F0E" w14:textId="77777777" w:rsidR="00201F7A" w:rsidRDefault="001D1563" w:rsidP="00417B28">
            <w:pPr>
              <w:ind w:left="0" w:firstLine="0"/>
            </w:pPr>
            <w:r w:rsidRPr="00417B28">
              <w:rPr>
                <w:rFonts w:hint="eastAsia"/>
                <w:b/>
                <w:bCs/>
              </w:rPr>
              <w:t>輸入說明</w:t>
            </w:r>
            <w:r>
              <w:rPr>
                <w:rFonts w:hint="eastAsia"/>
              </w:rPr>
              <w:t>:</w:t>
            </w:r>
          </w:p>
          <w:p w14:paraId="74C467F0" w14:textId="77777777" w:rsidR="001D1563" w:rsidRPr="001D1563" w:rsidRDefault="001D1563" w:rsidP="001D1563">
            <w:pPr>
              <w:shd w:val="clear" w:color="auto" w:fill="FFFFFF"/>
              <w:ind w:left="0" w:firstLine="0"/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</w:pP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第一行有兩個正整數</w:t>
            </w:r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a, b (1≤a,b≤100)</w:t>
            </w:r>
            <w:r w:rsidRPr="001D1563">
              <w:rPr>
                <w:rFonts w:ascii="新細明體" w:eastAsia="新細明體" w:hAnsi="新細明體" w:cs="新細明體"/>
                <w:color w:val="333333"/>
                <w:kern w:val="0"/>
                <w:sz w:val="21"/>
                <w:szCs w:val="21"/>
              </w:rPr>
              <w:t>。</w:t>
            </w:r>
          </w:p>
          <w:p w14:paraId="2DD4532E" w14:textId="2468C117" w:rsidR="001D1563" w:rsidRPr="001D1563" w:rsidRDefault="001D1563" w:rsidP="001D1563">
            <w:pPr>
              <w:shd w:val="clear" w:color="auto" w:fill="FFFFFF"/>
              <w:ind w:left="0" w:firstLine="0"/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</w:pP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第二行有一個正整數</w:t>
            </w:r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n(1≤n≤100)</w:t>
            </w:r>
            <w:r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,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表示客人的數量</w:t>
            </w:r>
            <w:r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。</w:t>
            </w:r>
          </w:p>
          <w:p w14:paraId="4587E241" w14:textId="7093A68E" w:rsidR="001D1563" w:rsidRPr="001D1563" w:rsidRDefault="001D1563" w:rsidP="001D1563">
            <w:pPr>
              <w:shd w:val="clear" w:color="auto" w:fill="FFFFFF"/>
              <w:ind w:left="0" w:firstLine="0"/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</w:pP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接下來有</w:t>
            </w:r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n 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行</w:t>
            </w:r>
            <w:r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,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第</w:t>
            </w:r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</w:t>
            </w:r>
            <w:proofErr w:type="spellStart"/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i</w:t>
            </w:r>
            <w:proofErr w:type="spellEnd"/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行表示第</w:t>
            </w:r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</w:t>
            </w:r>
            <w:proofErr w:type="spellStart"/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i</w:t>
            </w:r>
            <w:proofErr w:type="spellEnd"/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位客人的購物車紀錄</w:t>
            </w:r>
            <w:r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。</w:t>
            </w:r>
          </w:p>
          <w:p w14:paraId="65370031" w14:textId="16B5C6FA" w:rsidR="001D1563" w:rsidRPr="00417B28" w:rsidRDefault="001D1563" w:rsidP="00E151E0">
            <w:pPr>
              <w:shd w:val="clear" w:color="auto" w:fill="FFFFFF"/>
              <w:ind w:left="0" w:firstLine="0"/>
            </w:pP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lastRenderedPageBreak/>
              <w:t>對於每</w:t>
            </w:r>
            <w:proofErr w:type="gramStart"/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個</w:t>
            </w:r>
            <w:proofErr w:type="gramEnd"/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購物車紀錄包含一連串的整數，最後一個數字必定為</w:t>
            </w:r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0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，表示購物紀錄結尾，其他數字必定為</w:t>
            </w:r>
            <w:r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。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非</w:t>
            </w:r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0 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的整數且絕對值不超過</w:t>
            </w:r>
            <w:r w:rsidRPr="001D1563">
              <w:rPr>
                <w:rFonts w:ascii="Helvetica" w:eastAsia="Times New Roman" w:hAnsi="Helvetica" w:cs="Helvetica"/>
                <w:color w:val="333333"/>
                <w:kern w:val="0"/>
                <w:sz w:val="21"/>
                <w:szCs w:val="21"/>
              </w:rPr>
              <w:t> 100</w:t>
            </w:r>
            <w:r w:rsidRPr="001D1563">
              <w:rPr>
                <w:rFonts w:ascii="新細明體" w:eastAsia="新細明體" w:hAnsi="新細明體" w:cs="新細明體" w:hint="eastAsia"/>
                <w:color w:val="333333"/>
                <w:kern w:val="0"/>
                <w:sz w:val="21"/>
                <w:szCs w:val="21"/>
              </w:rPr>
              <w:t>，定義同題目敘述</w:t>
            </w:r>
            <w:r w:rsidRPr="001D1563">
              <w:rPr>
                <w:rFonts w:ascii="新細明體" w:eastAsia="新細明體" w:hAnsi="新細明體" w:cs="新細明體"/>
                <w:color w:val="333333"/>
                <w:kern w:val="0"/>
                <w:sz w:val="21"/>
                <w:szCs w:val="21"/>
              </w:rPr>
              <w:t>。</w:t>
            </w:r>
          </w:p>
        </w:tc>
        <w:tc>
          <w:tcPr>
            <w:tcW w:w="4897" w:type="dxa"/>
          </w:tcPr>
          <w:p w14:paraId="53C68A96" w14:textId="77777777" w:rsidR="001D1563" w:rsidRDefault="001D1563" w:rsidP="001D1563">
            <w:pPr>
              <w:ind w:left="0" w:firstLine="0"/>
            </w:pPr>
            <w:r w:rsidRPr="00417B28">
              <w:rPr>
                <w:rFonts w:hint="eastAsia"/>
                <w:b/>
                <w:bCs/>
              </w:rPr>
              <w:lastRenderedPageBreak/>
              <w:t>輸出說明</w:t>
            </w:r>
            <w:r>
              <w:rPr>
                <w:rFonts w:hint="eastAsia"/>
              </w:rPr>
              <w:t>:</w:t>
            </w:r>
          </w:p>
          <w:p w14:paraId="0A173EE2" w14:textId="2E4E0518" w:rsidR="00F27C2A" w:rsidRPr="00417B28" w:rsidRDefault="001D1563" w:rsidP="001D1563">
            <w:pPr>
              <w:snapToGrid w:val="0"/>
              <w:ind w:left="0" w:firstLine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輸出一個整數，表示有幾位客人同時有購買商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t>a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與商品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t>b</w:t>
            </w:r>
            <w:r>
              <w:rPr>
                <w:rFonts w:ascii="新細明體" w:eastAsia="新細明體" w:hAnsi="新細明體" w:cs="新細明體" w:hint="eastAsia"/>
                <w:color w:val="333333"/>
                <w:sz w:val="21"/>
                <w:szCs w:val="21"/>
                <w:shd w:val="clear" w:color="auto" w:fill="FFFFFF"/>
              </w:rPr>
              <w:t>。</w:t>
            </w:r>
          </w:p>
        </w:tc>
      </w:tr>
      <w:tr w:rsidR="001F540D" w:rsidRPr="00417B28" w14:paraId="071A1C12" w14:textId="77777777" w:rsidTr="001D1563">
        <w:trPr>
          <w:trHeight w:val="377"/>
        </w:trPr>
        <w:tc>
          <w:tcPr>
            <w:tcW w:w="4957" w:type="dxa"/>
            <w:tcMar>
              <w:left w:w="57" w:type="dxa"/>
              <w:right w:w="57" w:type="dxa"/>
            </w:tcMar>
          </w:tcPr>
          <w:p w14:paraId="2A0DEF72" w14:textId="77777777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>範例輸入</w:t>
            </w:r>
            <w:r>
              <w:rPr>
                <w:rFonts w:hint="eastAsia"/>
              </w:rPr>
              <w:t xml:space="preserve">#1           </w:t>
            </w:r>
            <w:r>
              <w:rPr>
                <w:rFonts w:hint="eastAsia"/>
              </w:rPr>
              <w:t>範例輸出</w:t>
            </w:r>
            <w:r>
              <w:rPr>
                <w:rFonts w:hint="eastAsia"/>
              </w:rPr>
              <w:t xml:space="preserve"> #1</w:t>
            </w:r>
          </w:p>
          <w:p w14:paraId="73A7B25E" w14:textId="4575A882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>1 8                   2</w:t>
            </w:r>
          </w:p>
          <w:p w14:paraId="0372A4B5" w14:textId="11739052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 xml:space="preserve">5              </w:t>
            </w:r>
          </w:p>
          <w:p w14:paraId="14C7528C" w14:textId="77777777" w:rsidR="004F381F" w:rsidRDefault="001D1563" w:rsidP="001D1563">
            <w:pPr>
              <w:ind w:left="0" w:firstLine="0"/>
            </w:pPr>
            <w:r>
              <w:rPr>
                <w:rFonts w:hint="eastAsia"/>
              </w:rPr>
              <w:t>1 8 0</w:t>
            </w:r>
          </w:p>
          <w:p w14:paraId="4223CE89" w14:textId="77777777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>5 6 0</w:t>
            </w:r>
          </w:p>
          <w:p w14:paraId="3D2C4BBD" w14:textId="77777777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>2 7 0</w:t>
            </w:r>
          </w:p>
          <w:p w14:paraId="374836AD" w14:textId="77777777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>8 1 0</w:t>
            </w:r>
          </w:p>
          <w:p w14:paraId="52C41A1F" w14:textId="77777777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>32 22 0</w:t>
            </w:r>
          </w:p>
          <w:p w14:paraId="0DF49564" w14:textId="6B7317B1" w:rsidR="00857DE6" w:rsidRDefault="00857DE6" w:rsidP="00857DE6">
            <w:pPr>
              <w:ind w:left="0" w:firstLine="0"/>
            </w:pPr>
            <w:r>
              <w:rPr>
                <w:rFonts w:hint="eastAsia"/>
              </w:rPr>
              <w:t>範例輸入</w:t>
            </w:r>
            <w:r>
              <w:rPr>
                <w:rFonts w:hint="eastAsia"/>
              </w:rPr>
              <w:t xml:space="preserve">#2           </w:t>
            </w:r>
            <w:r>
              <w:rPr>
                <w:rFonts w:hint="eastAsia"/>
              </w:rPr>
              <w:t>範例輸出</w:t>
            </w:r>
            <w:r>
              <w:rPr>
                <w:rFonts w:hint="eastAsia"/>
              </w:rPr>
              <w:t xml:space="preserve"> #2</w:t>
            </w:r>
          </w:p>
          <w:p w14:paraId="7B13DB24" w14:textId="08A5024A" w:rsidR="00857DE6" w:rsidRDefault="00857DE6" w:rsidP="00857DE6">
            <w:pPr>
              <w:ind w:left="0" w:firstLine="0"/>
            </w:pPr>
            <w:r>
              <w:rPr>
                <w:rFonts w:hint="eastAsia"/>
              </w:rPr>
              <w:t>3 9                   1</w:t>
            </w:r>
          </w:p>
          <w:p w14:paraId="43CAEEA9" w14:textId="2CC2A50B" w:rsidR="00857DE6" w:rsidRDefault="00857DE6" w:rsidP="00857DE6">
            <w:pPr>
              <w:ind w:left="0" w:firstLine="0"/>
            </w:pPr>
            <w:r>
              <w:rPr>
                <w:rFonts w:hint="eastAsia"/>
              </w:rPr>
              <w:t xml:space="preserve">2              </w:t>
            </w:r>
          </w:p>
          <w:p w14:paraId="0902D1A8" w14:textId="77777777" w:rsidR="00857DE6" w:rsidRDefault="00857DE6" w:rsidP="00857DE6">
            <w:pPr>
              <w:ind w:left="0" w:firstLine="0"/>
            </w:pPr>
            <w:r>
              <w:t>3 9 -3 3 9 0</w:t>
            </w:r>
          </w:p>
          <w:p w14:paraId="6211C556" w14:textId="4C31DD3E" w:rsidR="001D1563" w:rsidRPr="00417B28" w:rsidRDefault="00857DE6" w:rsidP="00857DE6">
            <w:pPr>
              <w:ind w:left="0" w:firstLine="0"/>
            </w:pPr>
            <w:r>
              <w:t>3 3 -3 -3 9 0</w:t>
            </w:r>
          </w:p>
        </w:tc>
        <w:tc>
          <w:tcPr>
            <w:tcW w:w="4897" w:type="dxa"/>
          </w:tcPr>
          <w:p w14:paraId="0CBB4D22" w14:textId="77777777" w:rsidR="00075C2E" w:rsidRDefault="00075C2E" w:rsidP="00075C2E">
            <w:pPr>
              <w:ind w:left="0" w:firstLine="0"/>
            </w:pPr>
            <w:r>
              <w:t>while True:</w:t>
            </w:r>
          </w:p>
          <w:p w14:paraId="088ACF2C" w14:textId="77777777" w:rsidR="00075C2E" w:rsidRDefault="00075C2E" w:rsidP="00075C2E">
            <w:pPr>
              <w:ind w:left="0" w:firstLine="0"/>
            </w:pPr>
            <w:r>
              <w:t xml:space="preserve">    try:</w:t>
            </w:r>
          </w:p>
          <w:p w14:paraId="503A78D7" w14:textId="77777777" w:rsidR="00075C2E" w:rsidRDefault="00075C2E" w:rsidP="00075C2E">
            <w:pPr>
              <w:ind w:left="0" w:firstLine="0"/>
            </w:pPr>
            <w:r>
              <w:t xml:space="preserve">        </w:t>
            </w:r>
            <w:proofErr w:type="spellStart"/>
            <w:proofErr w:type="gramStart"/>
            <w:r>
              <w:t>a,b</w:t>
            </w:r>
            <w:proofErr w:type="spellEnd"/>
            <w:proofErr w:type="gramEnd"/>
            <w:r>
              <w:t>=map(int ,input().split())</w:t>
            </w:r>
          </w:p>
          <w:p w14:paraId="6E3AB03C" w14:textId="77777777" w:rsidR="00075C2E" w:rsidRDefault="00075C2E" w:rsidP="00075C2E">
            <w:pPr>
              <w:ind w:left="0" w:firstLine="0"/>
            </w:pPr>
            <w:r>
              <w:t xml:space="preserve">        n=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5C87EFB9" w14:textId="77777777" w:rsidR="00075C2E" w:rsidRDefault="00075C2E" w:rsidP="00075C2E">
            <w:pPr>
              <w:ind w:left="0" w:firstLine="0"/>
            </w:pPr>
            <w:r>
              <w:t xml:space="preserve">        p1=0</w:t>
            </w:r>
          </w:p>
          <w:p w14:paraId="660464D8" w14:textId="77777777" w:rsidR="00075C2E" w:rsidRDefault="00075C2E" w:rsidP="00075C2E">
            <w:pPr>
              <w:ind w:left="0" w:firstLine="0"/>
            </w:pPr>
            <w:r>
              <w:t xml:space="preserve">        for </w:t>
            </w:r>
            <w:proofErr w:type="spellStart"/>
            <w:r>
              <w:t>i</w:t>
            </w:r>
            <w:proofErr w:type="spellEnd"/>
            <w:r>
              <w:t xml:space="preserve"> in range(n):</w:t>
            </w:r>
          </w:p>
          <w:p w14:paraId="519DAE1A" w14:textId="77777777" w:rsidR="00075C2E" w:rsidRDefault="00075C2E" w:rsidP="00075C2E">
            <w:pPr>
              <w:ind w:left="0" w:firstLine="0"/>
            </w:pPr>
            <w:r>
              <w:t xml:space="preserve">            c=[int(x) for x in input(</w:t>
            </w:r>
            <w:proofErr w:type="gramStart"/>
            <w:r>
              <w:t>).split</w:t>
            </w:r>
            <w:proofErr w:type="gramEnd"/>
            <w:r>
              <w:t>()]</w:t>
            </w:r>
          </w:p>
          <w:p w14:paraId="292CEA0C" w14:textId="77777777" w:rsidR="00075C2E" w:rsidRDefault="00075C2E" w:rsidP="00075C2E">
            <w:pPr>
              <w:ind w:left="0" w:firstLine="0"/>
            </w:pPr>
            <w:r>
              <w:t xml:space="preserve">            t1=t2=0</w:t>
            </w:r>
          </w:p>
          <w:p w14:paraId="3B1B9697" w14:textId="77777777" w:rsidR="00075C2E" w:rsidRDefault="00075C2E" w:rsidP="00075C2E">
            <w:pPr>
              <w:ind w:left="0" w:firstLine="0"/>
            </w:pPr>
            <w:r>
              <w:t xml:space="preserve">            </w:t>
            </w:r>
            <w:proofErr w:type="spellStart"/>
            <w:r>
              <w:t>for m</w:t>
            </w:r>
            <w:proofErr w:type="spellEnd"/>
            <w:r>
              <w:t xml:space="preserve"> in c:</w:t>
            </w:r>
          </w:p>
          <w:p w14:paraId="2C6CFC98" w14:textId="77777777" w:rsidR="00075C2E" w:rsidRDefault="00075C2E" w:rsidP="00075C2E">
            <w:pPr>
              <w:ind w:left="0" w:firstLine="0"/>
            </w:pPr>
            <w:r>
              <w:t xml:space="preserve">                if m==</w:t>
            </w:r>
            <w:proofErr w:type="gramStart"/>
            <w:r>
              <w:t>a :t</w:t>
            </w:r>
            <w:proofErr w:type="gramEnd"/>
            <w:r>
              <w:t>1+=m</w:t>
            </w:r>
          </w:p>
          <w:p w14:paraId="6C230F9C" w14:textId="77777777" w:rsidR="00075C2E" w:rsidRDefault="00075C2E" w:rsidP="00075C2E">
            <w:pPr>
              <w:ind w:left="0" w:firstLine="0"/>
            </w:pPr>
            <w:r>
              <w:t xml:space="preserve">                if m==-a:t1+=m</w:t>
            </w:r>
          </w:p>
          <w:p w14:paraId="181ABCF3" w14:textId="77777777" w:rsidR="00075C2E" w:rsidRDefault="00075C2E" w:rsidP="00075C2E">
            <w:pPr>
              <w:ind w:left="0" w:firstLine="0"/>
            </w:pPr>
            <w:r>
              <w:t xml:space="preserve">                if m==</w:t>
            </w:r>
            <w:proofErr w:type="gramStart"/>
            <w:r>
              <w:t>b :t</w:t>
            </w:r>
            <w:proofErr w:type="gramEnd"/>
            <w:r>
              <w:t>2+=m</w:t>
            </w:r>
          </w:p>
          <w:p w14:paraId="54CF71B2" w14:textId="77777777" w:rsidR="00075C2E" w:rsidRDefault="00075C2E" w:rsidP="00075C2E">
            <w:pPr>
              <w:ind w:left="0" w:firstLine="0"/>
            </w:pPr>
            <w:r>
              <w:t xml:space="preserve">                if m==-b: t2+=m</w:t>
            </w:r>
          </w:p>
          <w:p w14:paraId="35499514" w14:textId="77777777" w:rsidR="00075C2E" w:rsidRDefault="00075C2E" w:rsidP="00075C2E">
            <w:pPr>
              <w:ind w:left="0" w:firstLine="0"/>
            </w:pPr>
            <w:r>
              <w:t xml:space="preserve">            if t1&gt;0 and t2&gt;</w:t>
            </w:r>
            <w:proofErr w:type="gramStart"/>
            <w:r>
              <w:t>0 :</w:t>
            </w:r>
            <w:proofErr w:type="gramEnd"/>
            <w:r>
              <w:t xml:space="preserve"> p1+=1    </w:t>
            </w:r>
          </w:p>
          <w:p w14:paraId="406F7961" w14:textId="2467EADC" w:rsidR="00075C2E" w:rsidRDefault="00075C2E" w:rsidP="00075C2E">
            <w:pPr>
              <w:ind w:left="0" w:firstLine="0"/>
            </w:pPr>
            <w:r>
              <w:t xml:space="preserve">         print(p1)</w:t>
            </w:r>
          </w:p>
          <w:p w14:paraId="11E7DD1B" w14:textId="0F904CC4" w:rsidR="001F540D" w:rsidRPr="00417B28" w:rsidRDefault="00075C2E" w:rsidP="00075C2E">
            <w:pPr>
              <w:ind w:left="0" w:firstLine="0"/>
            </w:pPr>
            <w:r>
              <w:t xml:space="preserve">    </w:t>
            </w:r>
            <w:proofErr w:type="spellStart"/>
            <w:proofErr w:type="gramStart"/>
            <w:r>
              <w:t>except:break</w:t>
            </w:r>
            <w:proofErr w:type="spellEnd"/>
            <w:proofErr w:type="gramEnd"/>
            <w:r>
              <w:t xml:space="preserve">    </w:t>
            </w:r>
          </w:p>
        </w:tc>
      </w:tr>
      <w:tr w:rsidR="003F34CA" w:rsidRPr="00417B28" w14:paraId="0760FC25" w14:textId="77777777" w:rsidTr="00EE5F91">
        <w:trPr>
          <w:trHeight w:val="1507"/>
        </w:trPr>
        <w:tc>
          <w:tcPr>
            <w:tcW w:w="9854" w:type="dxa"/>
            <w:gridSpan w:val="2"/>
            <w:tcMar>
              <w:left w:w="57" w:type="dxa"/>
              <w:right w:w="57" w:type="dxa"/>
            </w:tcMar>
          </w:tcPr>
          <w:p w14:paraId="29B88388" w14:textId="77777777" w:rsidR="003F34CA" w:rsidRDefault="003F34CA" w:rsidP="00417B28">
            <w:pPr>
              <w:ind w:left="0" w:firstLine="0"/>
              <w:rPr>
                <w:b/>
              </w:rPr>
            </w:pPr>
            <w:r w:rsidRPr="003F34CA">
              <w:rPr>
                <w:b/>
              </w:rPr>
              <w:t>F312</w:t>
            </w:r>
            <w:r w:rsidRPr="003F34CA">
              <w:rPr>
                <w:rFonts w:hint="eastAsia"/>
                <w:b/>
              </w:rPr>
              <w:t>人力分配</w:t>
            </w:r>
          </w:p>
          <w:p w14:paraId="0A9776EC" w14:textId="77777777" w:rsidR="003F34CA" w:rsidRDefault="003F34CA" w:rsidP="00417B28">
            <w:pPr>
              <w:ind w:left="0" w:firstLine="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有一個公司有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t>n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個員工，還有兩個工廠。如果工廠</w:t>
            </w:r>
            <w:proofErr w:type="gramStart"/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一</w:t>
            </w:r>
            <w:proofErr w:type="gramEnd"/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與工廠二分別有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t>X1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與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t>X2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個員工，兩個工廠的收益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t>Y1,Y2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分別會是</w:t>
            </w:r>
          </w:p>
          <w:p w14:paraId="55D6CE7D" w14:textId="77777777" w:rsidR="00E151E0" w:rsidRDefault="000471C7" w:rsidP="006434E1">
            <w:pPr>
              <w:snapToGrid w:val="0"/>
              <w:ind w:left="0" w:firstLine="0"/>
            </w:pPr>
            <w:r w:rsidRPr="000471C7">
              <w:drawing>
                <wp:inline distT="0" distB="0" distL="0" distR="0" wp14:anchorId="41CFF0C8" wp14:editId="61550BEF">
                  <wp:extent cx="2229161" cy="257211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9161" cy="257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</w:p>
          <w:p w14:paraId="64291913" w14:textId="52295668" w:rsidR="000471C7" w:rsidRDefault="000471C7" w:rsidP="006434E1">
            <w:pPr>
              <w:snapToGrid w:val="0"/>
              <w:ind w:left="0" w:firstLine="0"/>
            </w:pPr>
            <w:r w:rsidRPr="000471C7">
              <w:drawing>
                <wp:inline distT="0" distB="0" distL="0" distR="0" wp14:anchorId="1B7F78B2" wp14:editId="0446027C">
                  <wp:extent cx="2191056" cy="20957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1056" cy="209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FB6BBC" w14:textId="7F2F51EC" w:rsidR="000471C7" w:rsidRPr="003F34CA" w:rsidRDefault="000471C7" w:rsidP="000471C7">
            <w:pPr>
              <w:ind w:left="0" w:firstLine="0"/>
              <w:rPr>
                <w:rFonts w:hint="eastAsia"/>
              </w:rPr>
            </w:pPr>
            <w:r>
              <w:rPr>
                <w:rFonts w:hint="eastAsia"/>
              </w:rPr>
              <w:t>請你考慮所有分配員工的方式，找出收益最大的組合，輸出最大收益。注意，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員工皆需分配到其中一個工廠。</w:t>
            </w:r>
          </w:p>
        </w:tc>
      </w:tr>
      <w:tr w:rsidR="001F2C69" w:rsidRPr="00417B28" w14:paraId="425AE265" w14:textId="77777777" w:rsidTr="006434E1">
        <w:trPr>
          <w:trHeight w:val="5121"/>
        </w:trPr>
        <w:tc>
          <w:tcPr>
            <w:tcW w:w="4957" w:type="dxa"/>
            <w:tcMar>
              <w:left w:w="57" w:type="dxa"/>
              <w:right w:w="57" w:type="dxa"/>
            </w:tcMar>
          </w:tcPr>
          <w:p w14:paraId="101D36C3" w14:textId="77777777" w:rsidR="001F2C69" w:rsidRDefault="00E4737D" w:rsidP="00417B28">
            <w:pPr>
              <w:ind w:left="0" w:firstLine="0"/>
              <w:rPr>
                <w:b/>
                <w:bCs/>
              </w:rPr>
            </w:pPr>
            <w:r w:rsidRPr="00417B28">
              <w:rPr>
                <w:rFonts w:hint="eastAsia"/>
                <w:b/>
                <w:bCs/>
              </w:rPr>
              <w:t>輸入說明</w:t>
            </w:r>
          </w:p>
          <w:p w14:paraId="1DAB7C52" w14:textId="77777777" w:rsidR="00E4737D" w:rsidRPr="00E4737D" w:rsidRDefault="00E4737D" w:rsidP="00E4737D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E4737D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第一行有三個整數</w:t>
            </w:r>
            <w:r w:rsidRPr="00E4737D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A1,B1,C1</w:t>
            </w:r>
          </w:p>
          <w:p w14:paraId="56CD194C" w14:textId="77777777" w:rsidR="00E4737D" w:rsidRPr="00E4737D" w:rsidRDefault="00E4737D" w:rsidP="00E4737D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E4737D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第二行有三個整數</w:t>
            </w:r>
            <w:r w:rsidRPr="00E4737D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A2,B2,C2</w:t>
            </w:r>
          </w:p>
          <w:p w14:paraId="15506BB4" w14:textId="77777777" w:rsidR="00E4737D" w:rsidRPr="00E4737D" w:rsidRDefault="00E4737D" w:rsidP="00E4737D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E4737D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第三行有一個正整數</w:t>
            </w:r>
            <w:r w:rsidRPr="00E4737D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n (1≤n≤100)</w:t>
            </w:r>
          </w:p>
          <w:p w14:paraId="03B87988" w14:textId="77777777" w:rsidR="00E4737D" w:rsidRPr="00E4737D" w:rsidRDefault="00E4737D" w:rsidP="00E4737D">
            <w:pPr>
              <w:ind w:left="0" w:firstLine="0"/>
              <w:rPr>
                <w:b/>
              </w:rPr>
            </w:pPr>
            <w:r w:rsidRPr="00E4737D">
              <w:rPr>
                <w:rFonts w:hint="eastAsia"/>
                <w:b/>
              </w:rPr>
              <w:t>範例輸入</w:t>
            </w:r>
            <w:r w:rsidRPr="00E4737D">
              <w:rPr>
                <w:rFonts w:hint="eastAsia"/>
                <w:b/>
              </w:rPr>
              <w:t xml:space="preserve">#1           </w:t>
            </w:r>
            <w:r w:rsidRPr="00E4737D">
              <w:rPr>
                <w:rFonts w:hint="eastAsia"/>
                <w:b/>
              </w:rPr>
              <w:t>範例輸出</w:t>
            </w:r>
            <w:r w:rsidRPr="00E4737D">
              <w:rPr>
                <w:rFonts w:hint="eastAsia"/>
                <w:b/>
              </w:rPr>
              <w:t xml:space="preserve"> #1</w:t>
            </w:r>
          </w:p>
          <w:p w14:paraId="108EDA20" w14:textId="39E0888E" w:rsidR="00E4737D" w:rsidRPr="00E4737D" w:rsidRDefault="00E4737D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</w:pPr>
            <w:r w:rsidRPr="00E4737D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2 -1 3</w:t>
            </w:r>
            <w:r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 xml:space="preserve">                   11</w:t>
            </w:r>
          </w:p>
          <w:p w14:paraId="5352BB4A" w14:textId="77777777" w:rsidR="00E4737D" w:rsidRPr="00E4737D" w:rsidRDefault="00E4737D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</w:pPr>
            <w:r w:rsidRPr="00E4737D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4 -5 2</w:t>
            </w:r>
          </w:p>
          <w:p w14:paraId="2DA68839" w14:textId="08500D6C" w:rsidR="00E4737D" w:rsidRPr="00E4737D" w:rsidRDefault="00E4737D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hint="eastAsia"/>
              </w:rPr>
            </w:pPr>
            <w:r w:rsidRPr="00E4737D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2</w:t>
            </w:r>
          </w:p>
        </w:tc>
        <w:tc>
          <w:tcPr>
            <w:tcW w:w="4897" w:type="dxa"/>
          </w:tcPr>
          <w:p w14:paraId="6C45E620" w14:textId="77777777" w:rsidR="00E151E0" w:rsidRPr="00E151E0" w:rsidRDefault="00E151E0" w:rsidP="00E151E0">
            <w:pPr>
              <w:ind w:left="0" w:firstLine="0"/>
            </w:pPr>
            <w:r w:rsidRPr="00E151E0">
              <w:t xml:space="preserve">while </w:t>
            </w:r>
            <w:proofErr w:type="gramStart"/>
            <w:r w:rsidRPr="00E151E0">
              <w:t>True :</w:t>
            </w:r>
            <w:proofErr w:type="gramEnd"/>
          </w:p>
          <w:p w14:paraId="509A3F01" w14:textId="77777777" w:rsidR="00E151E0" w:rsidRPr="00E151E0" w:rsidRDefault="00E151E0" w:rsidP="00E151E0">
            <w:pPr>
              <w:ind w:left="0" w:firstLine="0"/>
            </w:pPr>
            <w:r w:rsidRPr="00E151E0">
              <w:t>    try:</w:t>
            </w:r>
          </w:p>
          <w:p w14:paraId="486FDA10" w14:textId="77777777" w:rsidR="00E151E0" w:rsidRPr="00E151E0" w:rsidRDefault="00E151E0" w:rsidP="00E151E0">
            <w:pPr>
              <w:ind w:left="0" w:firstLine="0"/>
            </w:pPr>
            <w:r w:rsidRPr="00E151E0">
              <w:t>        y1=y2=0</w:t>
            </w:r>
          </w:p>
          <w:p w14:paraId="060D6358" w14:textId="77777777" w:rsidR="00E151E0" w:rsidRPr="00E151E0" w:rsidRDefault="00E151E0" w:rsidP="00E151E0">
            <w:pPr>
              <w:ind w:left="0" w:firstLine="0"/>
            </w:pPr>
            <w:r w:rsidRPr="00E151E0">
              <w:t>        best=-10000000</w:t>
            </w:r>
          </w:p>
          <w:p w14:paraId="4AA8DE0A" w14:textId="77777777" w:rsidR="00E151E0" w:rsidRPr="00E151E0" w:rsidRDefault="00E151E0" w:rsidP="00E151E0">
            <w:pPr>
              <w:ind w:left="0" w:firstLine="0"/>
            </w:pPr>
            <w:r w:rsidRPr="00E151E0">
              <w:t>        a</w:t>
            </w:r>
            <w:proofErr w:type="gramStart"/>
            <w:r w:rsidRPr="00E151E0">
              <w:t>1,b</w:t>
            </w:r>
            <w:proofErr w:type="gramEnd"/>
            <w:r w:rsidRPr="00E151E0">
              <w:t>1,c1=map(int, input().split())</w:t>
            </w:r>
          </w:p>
          <w:p w14:paraId="4B5B12E1" w14:textId="77777777" w:rsidR="00E151E0" w:rsidRPr="00E151E0" w:rsidRDefault="00E151E0" w:rsidP="00E151E0">
            <w:pPr>
              <w:ind w:left="0" w:firstLine="0"/>
            </w:pPr>
            <w:r w:rsidRPr="00E151E0">
              <w:t>        a</w:t>
            </w:r>
            <w:proofErr w:type="gramStart"/>
            <w:r w:rsidRPr="00E151E0">
              <w:t>2,b</w:t>
            </w:r>
            <w:proofErr w:type="gramEnd"/>
            <w:r w:rsidRPr="00E151E0">
              <w:t>2,c2=map(int, input().split())</w:t>
            </w:r>
          </w:p>
          <w:p w14:paraId="7FF01521" w14:textId="77777777" w:rsidR="00E151E0" w:rsidRPr="00E151E0" w:rsidRDefault="00E151E0" w:rsidP="00E151E0">
            <w:pPr>
              <w:ind w:left="0" w:firstLine="0"/>
            </w:pPr>
            <w:r w:rsidRPr="00E151E0">
              <w:t>        n=int(</w:t>
            </w:r>
            <w:proofErr w:type="gramStart"/>
            <w:r w:rsidRPr="00E151E0">
              <w:t>input(</w:t>
            </w:r>
            <w:proofErr w:type="gramEnd"/>
            <w:r w:rsidRPr="00E151E0">
              <w:t>))</w:t>
            </w:r>
          </w:p>
          <w:p w14:paraId="3867998F" w14:textId="77777777" w:rsidR="00E151E0" w:rsidRPr="00E151E0" w:rsidRDefault="00E151E0" w:rsidP="00E151E0">
            <w:pPr>
              <w:ind w:left="0" w:firstLine="0"/>
            </w:pPr>
            <w:r w:rsidRPr="00E151E0">
              <w:t xml:space="preserve">        for </w:t>
            </w:r>
            <w:proofErr w:type="spellStart"/>
            <w:r w:rsidRPr="00E151E0">
              <w:t>i</w:t>
            </w:r>
            <w:proofErr w:type="spellEnd"/>
            <w:r w:rsidRPr="00E151E0">
              <w:t xml:space="preserve"> in range(n+1):</w:t>
            </w:r>
          </w:p>
          <w:p w14:paraId="797AE57A" w14:textId="77777777" w:rsidR="00E151E0" w:rsidRPr="00E151E0" w:rsidRDefault="00E151E0" w:rsidP="00E151E0">
            <w:pPr>
              <w:ind w:left="0" w:firstLine="0"/>
            </w:pPr>
            <w:r w:rsidRPr="00E151E0">
              <w:t>            y1=a1*</w:t>
            </w:r>
            <w:proofErr w:type="spellStart"/>
            <w:r w:rsidRPr="00E151E0">
              <w:t>i</w:t>
            </w:r>
            <w:proofErr w:type="spellEnd"/>
            <w:r w:rsidRPr="00E151E0">
              <w:t>*i+b1*i+c1</w:t>
            </w:r>
          </w:p>
          <w:p w14:paraId="7AC2740D" w14:textId="77777777" w:rsidR="00E151E0" w:rsidRPr="00E151E0" w:rsidRDefault="00E151E0" w:rsidP="00E151E0">
            <w:pPr>
              <w:ind w:left="0" w:firstLine="0"/>
            </w:pPr>
            <w:r w:rsidRPr="00E151E0">
              <w:t>            y2=a2*(n-</w:t>
            </w:r>
            <w:proofErr w:type="spellStart"/>
            <w:proofErr w:type="gramStart"/>
            <w:r w:rsidRPr="00E151E0">
              <w:t>i</w:t>
            </w:r>
            <w:proofErr w:type="spellEnd"/>
            <w:r w:rsidRPr="00E151E0">
              <w:t>)*</w:t>
            </w:r>
            <w:proofErr w:type="gramEnd"/>
            <w:r w:rsidRPr="00E151E0">
              <w:t>(n-</w:t>
            </w:r>
            <w:proofErr w:type="spellStart"/>
            <w:r w:rsidRPr="00E151E0">
              <w:t>i</w:t>
            </w:r>
            <w:proofErr w:type="spellEnd"/>
            <w:r w:rsidRPr="00E151E0">
              <w:t>)+b2*(n-</w:t>
            </w:r>
            <w:proofErr w:type="spellStart"/>
            <w:r w:rsidRPr="00E151E0">
              <w:t>i</w:t>
            </w:r>
            <w:proofErr w:type="spellEnd"/>
            <w:r w:rsidRPr="00E151E0">
              <w:t>)+c2</w:t>
            </w:r>
          </w:p>
          <w:p w14:paraId="10EB04F2" w14:textId="77777777" w:rsidR="00E151E0" w:rsidRPr="00E151E0" w:rsidRDefault="00E151E0" w:rsidP="00E151E0">
            <w:pPr>
              <w:ind w:left="0" w:firstLine="0"/>
            </w:pPr>
            <w:r w:rsidRPr="00E151E0">
              <w:t>            best=max(</w:t>
            </w:r>
            <w:proofErr w:type="gramStart"/>
            <w:r w:rsidRPr="00E151E0">
              <w:t>best,y</w:t>
            </w:r>
            <w:proofErr w:type="gramEnd"/>
            <w:r w:rsidRPr="00E151E0">
              <w:t>1+y2)</w:t>
            </w:r>
          </w:p>
          <w:p w14:paraId="232972E2" w14:textId="77777777" w:rsidR="00E151E0" w:rsidRPr="00E151E0" w:rsidRDefault="00E151E0" w:rsidP="00E151E0">
            <w:pPr>
              <w:ind w:left="0" w:firstLine="0"/>
            </w:pPr>
          </w:p>
          <w:p w14:paraId="08292012" w14:textId="77777777" w:rsidR="00E151E0" w:rsidRPr="00E151E0" w:rsidRDefault="00E151E0" w:rsidP="00E151E0">
            <w:pPr>
              <w:ind w:left="0" w:firstLine="0"/>
            </w:pPr>
            <w:r w:rsidRPr="00E151E0">
              <w:t>        print(best)</w:t>
            </w:r>
          </w:p>
          <w:p w14:paraId="54B86DD8" w14:textId="590CF93F" w:rsidR="006434E1" w:rsidRPr="00417B28" w:rsidRDefault="00E151E0" w:rsidP="006434E1">
            <w:pPr>
              <w:ind w:left="0" w:firstLine="0"/>
              <w:rPr>
                <w:rFonts w:hint="eastAsia"/>
              </w:rPr>
            </w:pPr>
            <w:r w:rsidRPr="00E151E0">
              <w:t xml:space="preserve">    </w:t>
            </w:r>
            <w:proofErr w:type="gramStart"/>
            <w:r w:rsidRPr="00E151E0">
              <w:t>except :break</w:t>
            </w:r>
            <w:proofErr w:type="gramEnd"/>
          </w:p>
        </w:tc>
      </w:tr>
    </w:tbl>
    <w:p w14:paraId="3B3B4DEE" w14:textId="77777777" w:rsidR="004145FA" w:rsidRDefault="004145FA" w:rsidP="006434E1">
      <w:pPr>
        <w:snapToGrid w:val="0"/>
        <w:ind w:left="0" w:firstLine="0"/>
      </w:pPr>
      <w:bookmarkStart w:id="0" w:name="_GoBack"/>
      <w:bookmarkEnd w:id="0"/>
    </w:p>
    <w:sectPr w:rsidR="004145FA" w:rsidSect="00CA5937">
      <w:footerReference w:type="default" r:id="rId10"/>
      <w:pgSz w:w="11906" w:h="16838"/>
      <w:pgMar w:top="567" w:right="1021" w:bottom="567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12CB8" w14:textId="77777777" w:rsidR="00A22898" w:rsidRDefault="00A22898" w:rsidP="00DD2B3F">
      <w:r>
        <w:separator/>
      </w:r>
    </w:p>
  </w:endnote>
  <w:endnote w:type="continuationSeparator" w:id="0">
    <w:p w14:paraId="3F3F2B4D" w14:textId="77777777" w:rsidR="00A22898" w:rsidRDefault="00A22898" w:rsidP="00DD2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altName w:val="微軟正黑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Adobe Song Std L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EE792" w14:textId="6FB8E94D" w:rsidR="00E151E0" w:rsidRDefault="00E15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0A519" w14:textId="77777777" w:rsidR="00A22898" w:rsidRDefault="00A22898" w:rsidP="00DD2B3F">
      <w:r>
        <w:separator/>
      </w:r>
    </w:p>
  </w:footnote>
  <w:footnote w:type="continuationSeparator" w:id="0">
    <w:p w14:paraId="542F0802" w14:textId="77777777" w:rsidR="00A22898" w:rsidRDefault="00A22898" w:rsidP="00DD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E97"/>
    <w:multiLevelType w:val="hybridMultilevel"/>
    <w:tmpl w:val="125C8F54"/>
    <w:lvl w:ilvl="0" w:tplc="4F3C3D90">
      <w:start w:val="1"/>
      <w:numFmt w:val="bullet"/>
      <w:suff w:val="space"/>
      <w:lvlText w:val=""/>
      <w:lvlJc w:val="left"/>
      <w:pPr>
        <w:ind w:left="720" w:hanging="360"/>
      </w:pPr>
      <w:rPr>
        <w:rFonts w:ascii="Wingdings" w:hAnsi="Wingdings" w:hint="default"/>
        <w:shd w:val="clear" w:color="auto" w:fill="auto"/>
      </w:rPr>
    </w:lvl>
    <w:lvl w:ilvl="1" w:tplc="3404E534">
      <w:start w:val="1"/>
      <w:numFmt w:val="decimal"/>
      <w:suff w:val="nothing"/>
      <w:lvlText w:val="(%2)、"/>
      <w:lvlJc w:val="left"/>
      <w:pPr>
        <w:ind w:left="14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F2999"/>
    <w:multiLevelType w:val="hybridMultilevel"/>
    <w:tmpl w:val="8F6EF1D2"/>
    <w:lvl w:ilvl="0" w:tplc="A7A26352">
      <w:start w:val="1"/>
      <w:numFmt w:val="decimalEnclosedCircle"/>
      <w:lvlText w:val="%1"/>
      <w:lvlJc w:val="left"/>
      <w:pPr>
        <w:ind w:left="360" w:hanging="360"/>
      </w:pPr>
      <w:rPr>
        <w:rFonts w:ascii="Cambria Math" w:eastAsia="新細明體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57122F"/>
    <w:multiLevelType w:val="hybridMultilevel"/>
    <w:tmpl w:val="3760EA8E"/>
    <w:lvl w:ilvl="0" w:tplc="C786F97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943AB"/>
    <w:multiLevelType w:val="hybridMultilevel"/>
    <w:tmpl w:val="B4CC91F6"/>
    <w:lvl w:ilvl="0" w:tplc="456CC2DA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F427C9E"/>
    <w:multiLevelType w:val="hybridMultilevel"/>
    <w:tmpl w:val="AEF814AA"/>
    <w:lvl w:ilvl="0" w:tplc="DF486172">
      <w:start w:val="1"/>
      <w:numFmt w:val="decimal"/>
      <w:suff w:val="space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73765C"/>
    <w:multiLevelType w:val="hybridMultilevel"/>
    <w:tmpl w:val="AEA8DE82"/>
    <w:lvl w:ilvl="0" w:tplc="AFAE2244">
      <w:start w:val="1"/>
      <w:numFmt w:val="decimalEnclosedCircle"/>
      <w:lvlText w:val="%1"/>
      <w:lvlJc w:val="left"/>
      <w:pPr>
        <w:ind w:left="360" w:hanging="360"/>
      </w:pPr>
      <w:rPr>
        <w:rFonts w:ascii="Cambria Math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t7S0NDIwtrA0tzBU0lEKTi0uzszPAykwqwUAMcEZNSwAAAA="/>
  </w:docVars>
  <w:rsids>
    <w:rsidRoot w:val="007C45FB"/>
    <w:rsid w:val="000105B4"/>
    <w:rsid w:val="00015345"/>
    <w:rsid w:val="00024533"/>
    <w:rsid w:val="00031337"/>
    <w:rsid w:val="00033283"/>
    <w:rsid w:val="00043529"/>
    <w:rsid w:val="00045777"/>
    <w:rsid w:val="000471C7"/>
    <w:rsid w:val="00047E3B"/>
    <w:rsid w:val="0005020F"/>
    <w:rsid w:val="000521F7"/>
    <w:rsid w:val="000622BB"/>
    <w:rsid w:val="00062D1B"/>
    <w:rsid w:val="000630AA"/>
    <w:rsid w:val="00073540"/>
    <w:rsid w:val="00075C2E"/>
    <w:rsid w:val="00090932"/>
    <w:rsid w:val="00092F66"/>
    <w:rsid w:val="00094659"/>
    <w:rsid w:val="00097773"/>
    <w:rsid w:val="000A6B4F"/>
    <w:rsid w:val="000B4535"/>
    <w:rsid w:val="000B607B"/>
    <w:rsid w:val="000C20A3"/>
    <w:rsid w:val="000C6AA6"/>
    <w:rsid w:val="000C7988"/>
    <w:rsid w:val="000D38A8"/>
    <w:rsid w:val="000D3B91"/>
    <w:rsid w:val="000E05BF"/>
    <w:rsid w:val="000E27F5"/>
    <w:rsid w:val="000E4242"/>
    <w:rsid w:val="000F2E60"/>
    <w:rsid w:val="000F4195"/>
    <w:rsid w:val="000F4C04"/>
    <w:rsid w:val="000F6E15"/>
    <w:rsid w:val="001024A2"/>
    <w:rsid w:val="001038CA"/>
    <w:rsid w:val="001074C8"/>
    <w:rsid w:val="00107540"/>
    <w:rsid w:val="0011370C"/>
    <w:rsid w:val="001215FE"/>
    <w:rsid w:val="0012493B"/>
    <w:rsid w:val="001268D1"/>
    <w:rsid w:val="001435D5"/>
    <w:rsid w:val="00145514"/>
    <w:rsid w:val="00160E0B"/>
    <w:rsid w:val="0016203A"/>
    <w:rsid w:val="00171646"/>
    <w:rsid w:val="001743BB"/>
    <w:rsid w:val="00181D64"/>
    <w:rsid w:val="001848ED"/>
    <w:rsid w:val="00187B32"/>
    <w:rsid w:val="00190C61"/>
    <w:rsid w:val="001922ED"/>
    <w:rsid w:val="001929AD"/>
    <w:rsid w:val="001972B1"/>
    <w:rsid w:val="001A794D"/>
    <w:rsid w:val="001B34A2"/>
    <w:rsid w:val="001B3E09"/>
    <w:rsid w:val="001B6BF9"/>
    <w:rsid w:val="001C0ADE"/>
    <w:rsid w:val="001D1563"/>
    <w:rsid w:val="001D26C7"/>
    <w:rsid w:val="001D42A0"/>
    <w:rsid w:val="001E4008"/>
    <w:rsid w:val="001E787C"/>
    <w:rsid w:val="001F114D"/>
    <w:rsid w:val="001F2C69"/>
    <w:rsid w:val="001F540D"/>
    <w:rsid w:val="001F65BC"/>
    <w:rsid w:val="001F7238"/>
    <w:rsid w:val="00200A75"/>
    <w:rsid w:val="00200E30"/>
    <w:rsid w:val="00201F7A"/>
    <w:rsid w:val="00202CA9"/>
    <w:rsid w:val="00211504"/>
    <w:rsid w:val="0021557A"/>
    <w:rsid w:val="00216532"/>
    <w:rsid w:val="002300C2"/>
    <w:rsid w:val="00237319"/>
    <w:rsid w:val="0024049A"/>
    <w:rsid w:val="0024437F"/>
    <w:rsid w:val="00245BE6"/>
    <w:rsid w:val="0025601C"/>
    <w:rsid w:val="00257861"/>
    <w:rsid w:val="00263754"/>
    <w:rsid w:val="00263E17"/>
    <w:rsid w:val="002853D0"/>
    <w:rsid w:val="00287239"/>
    <w:rsid w:val="00290A56"/>
    <w:rsid w:val="002913D5"/>
    <w:rsid w:val="00293805"/>
    <w:rsid w:val="00295E8F"/>
    <w:rsid w:val="002A606F"/>
    <w:rsid w:val="002A6C68"/>
    <w:rsid w:val="002B3A98"/>
    <w:rsid w:val="002B6F3B"/>
    <w:rsid w:val="002C0AFF"/>
    <w:rsid w:val="002C4551"/>
    <w:rsid w:val="002C4CDD"/>
    <w:rsid w:val="002E1691"/>
    <w:rsid w:val="002E5F60"/>
    <w:rsid w:val="002E7DE5"/>
    <w:rsid w:val="002F1FA1"/>
    <w:rsid w:val="002F5A44"/>
    <w:rsid w:val="00302215"/>
    <w:rsid w:val="00307CE6"/>
    <w:rsid w:val="0031424E"/>
    <w:rsid w:val="00320EAD"/>
    <w:rsid w:val="00321575"/>
    <w:rsid w:val="003219A4"/>
    <w:rsid w:val="0032235C"/>
    <w:rsid w:val="00324B52"/>
    <w:rsid w:val="00327ACD"/>
    <w:rsid w:val="00345C5C"/>
    <w:rsid w:val="00350B49"/>
    <w:rsid w:val="0035198B"/>
    <w:rsid w:val="00355A0B"/>
    <w:rsid w:val="00361F41"/>
    <w:rsid w:val="00363925"/>
    <w:rsid w:val="0037195C"/>
    <w:rsid w:val="00377E24"/>
    <w:rsid w:val="00380C23"/>
    <w:rsid w:val="00383992"/>
    <w:rsid w:val="003858CA"/>
    <w:rsid w:val="003922C3"/>
    <w:rsid w:val="003925FA"/>
    <w:rsid w:val="003A40E7"/>
    <w:rsid w:val="003A6D00"/>
    <w:rsid w:val="003B40C0"/>
    <w:rsid w:val="003C6101"/>
    <w:rsid w:val="003D6D61"/>
    <w:rsid w:val="003E0728"/>
    <w:rsid w:val="003E084B"/>
    <w:rsid w:val="003E122A"/>
    <w:rsid w:val="003E2A5B"/>
    <w:rsid w:val="003F0B8E"/>
    <w:rsid w:val="003F34CA"/>
    <w:rsid w:val="00402E54"/>
    <w:rsid w:val="00407979"/>
    <w:rsid w:val="00410317"/>
    <w:rsid w:val="0041323D"/>
    <w:rsid w:val="004145FA"/>
    <w:rsid w:val="00415D1C"/>
    <w:rsid w:val="00417B28"/>
    <w:rsid w:val="00425E67"/>
    <w:rsid w:val="004260BD"/>
    <w:rsid w:val="004425DB"/>
    <w:rsid w:val="004426D6"/>
    <w:rsid w:val="00445138"/>
    <w:rsid w:val="00445811"/>
    <w:rsid w:val="004473DE"/>
    <w:rsid w:val="00460B94"/>
    <w:rsid w:val="00475A47"/>
    <w:rsid w:val="0048094C"/>
    <w:rsid w:val="00481BB5"/>
    <w:rsid w:val="00482D88"/>
    <w:rsid w:val="0048380D"/>
    <w:rsid w:val="004A3D16"/>
    <w:rsid w:val="004A4487"/>
    <w:rsid w:val="004B028F"/>
    <w:rsid w:val="004B6AD7"/>
    <w:rsid w:val="004D3CB4"/>
    <w:rsid w:val="004D68E7"/>
    <w:rsid w:val="004E0F3F"/>
    <w:rsid w:val="004E719E"/>
    <w:rsid w:val="004F1978"/>
    <w:rsid w:val="004F381F"/>
    <w:rsid w:val="004F56B5"/>
    <w:rsid w:val="004F6EE7"/>
    <w:rsid w:val="004F6F2E"/>
    <w:rsid w:val="004F778F"/>
    <w:rsid w:val="004F7DE7"/>
    <w:rsid w:val="005038D0"/>
    <w:rsid w:val="00506D0F"/>
    <w:rsid w:val="005215E6"/>
    <w:rsid w:val="00522801"/>
    <w:rsid w:val="00525578"/>
    <w:rsid w:val="00527F2D"/>
    <w:rsid w:val="00531805"/>
    <w:rsid w:val="0053204E"/>
    <w:rsid w:val="00545B0C"/>
    <w:rsid w:val="00547217"/>
    <w:rsid w:val="0055490E"/>
    <w:rsid w:val="005559C2"/>
    <w:rsid w:val="005571A4"/>
    <w:rsid w:val="00560964"/>
    <w:rsid w:val="00561488"/>
    <w:rsid w:val="00561703"/>
    <w:rsid w:val="005640D1"/>
    <w:rsid w:val="005666C1"/>
    <w:rsid w:val="00567C18"/>
    <w:rsid w:val="0057256C"/>
    <w:rsid w:val="00574B8C"/>
    <w:rsid w:val="00576200"/>
    <w:rsid w:val="005833D8"/>
    <w:rsid w:val="005847C3"/>
    <w:rsid w:val="00596732"/>
    <w:rsid w:val="005979E5"/>
    <w:rsid w:val="005A0FA9"/>
    <w:rsid w:val="005A23B5"/>
    <w:rsid w:val="005A46DA"/>
    <w:rsid w:val="005A5FD0"/>
    <w:rsid w:val="005B01FD"/>
    <w:rsid w:val="005C0768"/>
    <w:rsid w:val="005C1DEB"/>
    <w:rsid w:val="005C7B0D"/>
    <w:rsid w:val="005D1365"/>
    <w:rsid w:val="005D3EB6"/>
    <w:rsid w:val="005D4585"/>
    <w:rsid w:val="005D640F"/>
    <w:rsid w:val="005E42D9"/>
    <w:rsid w:val="005F1CF5"/>
    <w:rsid w:val="005F3844"/>
    <w:rsid w:val="005F3D8A"/>
    <w:rsid w:val="0061150C"/>
    <w:rsid w:val="00620ABA"/>
    <w:rsid w:val="006246A1"/>
    <w:rsid w:val="006338D4"/>
    <w:rsid w:val="006434E1"/>
    <w:rsid w:val="00651803"/>
    <w:rsid w:val="00654B78"/>
    <w:rsid w:val="006626D0"/>
    <w:rsid w:val="006638DD"/>
    <w:rsid w:val="00671AB9"/>
    <w:rsid w:val="00673D6F"/>
    <w:rsid w:val="006801FB"/>
    <w:rsid w:val="00681642"/>
    <w:rsid w:val="00683E83"/>
    <w:rsid w:val="00685DFA"/>
    <w:rsid w:val="00687839"/>
    <w:rsid w:val="00691058"/>
    <w:rsid w:val="00695C21"/>
    <w:rsid w:val="006A1243"/>
    <w:rsid w:val="006A197C"/>
    <w:rsid w:val="006A5552"/>
    <w:rsid w:val="006A5711"/>
    <w:rsid w:val="006A6135"/>
    <w:rsid w:val="006B3075"/>
    <w:rsid w:val="006B7C7D"/>
    <w:rsid w:val="006C117B"/>
    <w:rsid w:val="006C7BB0"/>
    <w:rsid w:val="006D5017"/>
    <w:rsid w:val="006D50D9"/>
    <w:rsid w:val="006D50E3"/>
    <w:rsid w:val="006D579A"/>
    <w:rsid w:val="006E3441"/>
    <w:rsid w:val="006E7656"/>
    <w:rsid w:val="006E77E6"/>
    <w:rsid w:val="006F10B6"/>
    <w:rsid w:val="006F33AA"/>
    <w:rsid w:val="006F69C8"/>
    <w:rsid w:val="006F71FD"/>
    <w:rsid w:val="0070664E"/>
    <w:rsid w:val="00706761"/>
    <w:rsid w:val="00707808"/>
    <w:rsid w:val="00711800"/>
    <w:rsid w:val="00715C7A"/>
    <w:rsid w:val="00722075"/>
    <w:rsid w:val="00724EFD"/>
    <w:rsid w:val="0072566C"/>
    <w:rsid w:val="00730210"/>
    <w:rsid w:val="0073066C"/>
    <w:rsid w:val="00730C61"/>
    <w:rsid w:val="00734181"/>
    <w:rsid w:val="00742C30"/>
    <w:rsid w:val="00750566"/>
    <w:rsid w:val="007507C9"/>
    <w:rsid w:val="007523FA"/>
    <w:rsid w:val="00756E7B"/>
    <w:rsid w:val="00760117"/>
    <w:rsid w:val="00761406"/>
    <w:rsid w:val="00764FE5"/>
    <w:rsid w:val="007658C8"/>
    <w:rsid w:val="00770291"/>
    <w:rsid w:val="00774F62"/>
    <w:rsid w:val="00780B16"/>
    <w:rsid w:val="00781D23"/>
    <w:rsid w:val="00783A9C"/>
    <w:rsid w:val="0079081D"/>
    <w:rsid w:val="0079090E"/>
    <w:rsid w:val="00792951"/>
    <w:rsid w:val="0079798C"/>
    <w:rsid w:val="007A697F"/>
    <w:rsid w:val="007B5F5D"/>
    <w:rsid w:val="007B67B4"/>
    <w:rsid w:val="007C2AE0"/>
    <w:rsid w:val="007C45FB"/>
    <w:rsid w:val="007C4890"/>
    <w:rsid w:val="007E01B9"/>
    <w:rsid w:val="007E5BD1"/>
    <w:rsid w:val="007F223F"/>
    <w:rsid w:val="007F6D1A"/>
    <w:rsid w:val="00800519"/>
    <w:rsid w:val="008023DC"/>
    <w:rsid w:val="00814662"/>
    <w:rsid w:val="00816C7F"/>
    <w:rsid w:val="00821D5B"/>
    <w:rsid w:val="0083169C"/>
    <w:rsid w:val="0083612D"/>
    <w:rsid w:val="008401DB"/>
    <w:rsid w:val="00847A9B"/>
    <w:rsid w:val="0085105E"/>
    <w:rsid w:val="008541A0"/>
    <w:rsid w:val="008553D5"/>
    <w:rsid w:val="0085570F"/>
    <w:rsid w:val="00857DE6"/>
    <w:rsid w:val="00860BF3"/>
    <w:rsid w:val="00867290"/>
    <w:rsid w:val="008700BC"/>
    <w:rsid w:val="00873162"/>
    <w:rsid w:val="008735D0"/>
    <w:rsid w:val="00877DC6"/>
    <w:rsid w:val="00881A33"/>
    <w:rsid w:val="00891589"/>
    <w:rsid w:val="00891A74"/>
    <w:rsid w:val="00896A04"/>
    <w:rsid w:val="008B1EE6"/>
    <w:rsid w:val="008B29AD"/>
    <w:rsid w:val="008B7F83"/>
    <w:rsid w:val="008C1F08"/>
    <w:rsid w:val="008C2287"/>
    <w:rsid w:val="008C7563"/>
    <w:rsid w:val="008D0B84"/>
    <w:rsid w:val="008D2B46"/>
    <w:rsid w:val="008D593A"/>
    <w:rsid w:val="008E1102"/>
    <w:rsid w:val="008E1DEB"/>
    <w:rsid w:val="008E1EC8"/>
    <w:rsid w:val="008E5966"/>
    <w:rsid w:val="008F3432"/>
    <w:rsid w:val="008F56DA"/>
    <w:rsid w:val="0090253A"/>
    <w:rsid w:val="00903C80"/>
    <w:rsid w:val="00906F5F"/>
    <w:rsid w:val="0090797A"/>
    <w:rsid w:val="0091006D"/>
    <w:rsid w:val="00916B16"/>
    <w:rsid w:val="00921FEF"/>
    <w:rsid w:val="009259DB"/>
    <w:rsid w:val="00927BFF"/>
    <w:rsid w:val="00943053"/>
    <w:rsid w:val="00954E68"/>
    <w:rsid w:val="00957D58"/>
    <w:rsid w:val="00967582"/>
    <w:rsid w:val="0097303A"/>
    <w:rsid w:val="00974292"/>
    <w:rsid w:val="00982559"/>
    <w:rsid w:val="00986C08"/>
    <w:rsid w:val="009871CC"/>
    <w:rsid w:val="00995F8D"/>
    <w:rsid w:val="00997A54"/>
    <w:rsid w:val="009C622E"/>
    <w:rsid w:val="009D1032"/>
    <w:rsid w:val="009D3BFE"/>
    <w:rsid w:val="009D5B58"/>
    <w:rsid w:val="009E0224"/>
    <w:rsid w:val="009E0B52"/>
    <w:rsid w:val="009E614E"/>
    <w:rsid w:val="009F15F9"/>
    <w:rsid w:val="009F2BA0"/>
    <w:rsid w:val="009F2DB8"/>
    <w:rsid w:val="009F4463"/>
    <w:rsid w:val="009F459E"/>
    <w:rsid w:val="009F46FC"/>
    <w:rsid w:val="00A016CC"/>
    <w:rsid w:val="00A053AC"/>
    <w:rsid w:val="00A06634"/>
    <w:rsid w:val="00A117E3"/>
    <w:rsid w:val="00A22898"/>
    <w:rsid w:val="00A22B89"/>
    <w:rsid w:val="00A242BD"/>
    <w:rsid w:val="00A24489"/>
    <w:rsid w:val="00A265F5"/>
    <w:rsid w:val="00A2778B"/>
    <w:rsid w:val="00A27B8A"/>
    <w:rsid w:val="00A27C3E"/>
    <w:rsid w:val="00A40390"/>
    <w:rsid w:val="00A57259"/>
    <w:rsid w:val="00A64044"/>
    <w:rsid w:val="00A7270C"/>
    <w:rsid w:val="00A7517E"/>
    <w:rsid w:val="00A8533F"/>
    <w:rsid w:val="00A86E19"/>
    <w:rsid w:val="00A90BD2"/>
    <w:rsid w:val="00A90F50"/>
    <w:rsid w:val="00A9153B"/>
    <w:rsid w:val="00AA0BF4"/>
    <w:rsid w:val="00AA582F"/>
    <w:rsid w:val="00AC1817"/>
    <w:rsid w:val="00AC5E4D"/>
    <w:rsid w:val="00AC741E"/>
    <w:rsid w:val="00AD24A4"/>
    <w:rsid w:val="00AE09EE"/>
    <w:rsid w:val="00AE2D00"/>
    <w:rsid w:val="00AE31B6"/>
    <w:rsid w:val="00AE37E0"/>
    <w:rsid w:val="00AF2D4F"/>
    <w:rsid w:val="00B03219"/>
    <w:rsid w:val="00B05860"/>
    <w:rsid w:val="00B06018"/>
    <w:rsid w:val="00B1123C"/>
    <w:rsid w:val="00B17E6F"/>
    <w:rsid w:val="00B21100"/>
    <w:rsid w:val="00B23328"/>
    <w:rsid w:val="00B2431E"/>
    <w:rsid w:val="00B36336"/>
    <w:rsid w:val="00B3682F"/>
    <w:rsid w:val="00B37A32"/>
    <w:rsid w:val="00B50297"/>
    <w:rsid w:val="00B51E2C"/>
    <w:rsid w:val="00B551D9"/>
    <w:rsid w:val="00B55BAD"/>
    <w:rsid w:val="00B630D5"/>
    <w:rsid w:val="00B63EA8"/>
    <w:rsid w:val="00B6586E"/>
    <w:rsid w:val="00B724A2"/>
    <w:rsid w:val="00B725A2"/>
    <w:rsid w:val="00B7297F"/>
    <w:rsid w:val="00B73CE0"/>
    <w:rsid w:val="00B740D9"/>
    <w:rsid w:val="00B742C6"/>
    <w:rsid w:val="00B77D2B"/>
    <w:rsid w:val="00B807C4"/>
    <w:rsid w:val="00B824BD"/>
    <w:rsid w:val="00B83076"/>
    <w:rsid w:val="00B90525"/>
    <w:rsid w:val="00B91CC4"/>
    <w:rsid w:val="00B92114"/>
    <w:rsid w:val="00B93D6C"/>
    <w:rsid w:val="00B946A9"/>
    <w:rsid w:val="00B94F5A"/>
    <w:rsid w:val="00B971D0"/>
    <w:rsid w:val="00BA79DE"/>
    <w:rsid w:val="00BB0D72"/>
    <w:rsid w:val="00BB55E3"/>
    <w:rsid w:val="00BC2F2F"/>
    <w:rsid w:val="00BC3D36"/>
    <w:rsid w:val="00BD2D1A"/>
    <w:rsid w:val="00BD7363"/>
    <w:rsid w:val="00BD7BB6"/>
    <w:rsid w:val="00BE1730"/>
    <w:rsid w:val="00BF402B"/>
    <w:rsid w:val="00BF6F29"/>
    <w:rsid w:val="00BF7492"/>
    <w:rsid w:val="00C04B4E"/>
    <w:rsid w:val="00C04D22"/>
    <w:rsid w:val="00C1016D"/>
    <w:rsid w:val="00C1306E"/>
    <w:rsid w:val="00C138D8"/>
    <w:rsid w:val="00C2097C"/>
    <w:rsid w:val="00C2493F"/>
    <w:rsid w:val="00C265A7"/>
    <w:rsid w:val="00C304CA"/>
    <w:rsid w:val="00C30F8F"/>
    <w:rsid w:val="00C31F0D"/>
    <w:rsid w:val="00C324DB"/>
    <w:rsid w:val="00C35B84"/>
    <w:rsid w:val="00C4658A"/>
    <w:rsid w:val="00C5483E"/>
    <w:rsid w:val="00C77596"/>
    <w:rsid w:val="00C80991"/>
    <w:rsid w:val="00C86123"/>
    <w:rsid w:val="00C87C52"/>
    <w:rsid w:val="00C97341"/>
    <w:rsid w:val="00C976B3"/>
    <w:rsid w:val="00CA016E"/>
    <w:rsid w:val="00CA261C"/>
    <w:rsid w:val="00CA2AA2"/>
    <w:rsid w:val="00CA4752"/>
    <w:rsid w:val="00CA512D"/>
    <w:rsid w:val="00CA5937"/>
    <w:rsid w:val="00CA61C6"/>
    <w:rsid w:val="00CC155C"/>
    <w:rsid w:val="00CC6292"/>
    <w:rsid w:val="00CD6946"/>
    <w:rsid w:val="00CE02CB"/>
    <w:rsid w:val="00CF374A"/>
    <w:rsid w:val="00CF4575"/>
    <w:rsid w:val="00CF7D8B"/>
    <w:rsid w:val="00D02987"/>
    <w:rsid w:val="00D05325"/>
    <w:rsid w:val="00D249BE"/>
    <w:rsid w:val="00D3085E"/>
    <w:rsid w:val="00D4771A"/>
    <w:rsid w:val="00D52475"/>
    <w:rsid w:val="00D53F6E"/>
    <w:rsid w:val="00D56754"/>
    <w:rsid w:val="00D62970"/>
    <w:rsid w:val="00D64939"/>
    <w:rsid w:val="00D662FD"/>
    <w:rsid w:val="00D66CA2"/>
    <w:rsid w:val="00D66EA5"/>
    <w:rsid w:val="00D71F44"/>
    <w:rsid w:val="00D73E5B"/>
    <w:rsid w:val="00D757D2"/>
    <w:rsid w:val="00D81520"/>
    <w:rsid w:val="00D81AF3"/>
    <w:rsid w:val="00D82564"/>
    <w:rsid w:val="00D832A7"/>
    <w:rsid w:val="00D85785"/>
    <w:rsid w:val="00D868BA"/>
    <w:rsid w:val="00D963E5"/>
    <w:rsid w:val="00DA0435"/>
    <w:rsid w:val="00DA0E59"/>
    <w:rsid w:val="00DA5353"/>
    <w:rsid w:val="00DC06F9"/>
    <w:rsid w:val="00DC08FE"/>
    <w:rsid w:val="00DC501F"/>
    <w:rsid w:val="00DD2B3F"/>
    <w:rsid w:val="00DE0D61"/>
    <w:rsid w:val="00DE2160"/>
    <w:rsid w:val="00DE27AB"/>
    <w:rsid w:val="00DF5532"/>
    <w:rsid w:val="00DF5D13"/>
    <w:rsid w:val="00E007BE"/>
    <w:rsid w:val="00E029F0"/>
    <w:rsid w:val="00E03617"/>
    <w:rsid w:val="00E151E0"/>
    <w:rsid w:val="00E15A09"/>
    <w:rsid w:val="00E177FF"/>
    <w:rsid w:val="00E25704"/>
    <w:rsid w:val="00E27683"/>
    <w:rsid w:val="00E3497F"/>
    <w:rsid w:val="00E34FCC"/>
    <w:rsid w:val="00E36305"/>
    <w:rsid w:val="00E36455"/>
    <w:rsid w:val="00E42516"/>
    <w:rsid w:val="00E4737D"/>
    <w:rsid w:val="00E509D1"/>
    <w:rsid w:val="00E54EFF"/>
    <w:rsid w:val="00E5523C"/>
    <w:rsid w:val="00E55744"/>
    <w:rsid w:val="00E63CF6"/>
    <w:rsid w:val="00E65E68"/>
    <w:rsid w:val="00E72786"/>
    <w:rsid w:val="00EA2269"/>
    <w:rsid w:val="00EA4F0F"/>
    <w:rsid w:val="00EA6284"/>
    <w:rsid w:val="00EA7E54"/>
    <w:rsid w:val="00EB0A19"/>
    <w:rsid w:val="00EB6CF3"/>
    <w:rsid w:val="00EB7020"/>
    <w:rsid w:val="00EC3543"/>
    <w:rsid w:val="00EC5061"/>
    <w:rsid w:val="00EC6CE5"/>
    <w:rsid w:val="00ED1479"/>
    <w:rsid w:val="00ED3FF2"/>
    <w:rsid w:val="00ED6945"/>
    <w:rsid w:val="00EE0E3F"/>
    <w:rsid w:val="00EE35EF"/>
    <w:rsid w:val="00EF1510"/>
    <w:rsid w:val="00EF3051"/>
    <w:rsid w:val="00F00BE7"/>
    <w:rsid w:val="00F00EF5"/>
    <w:rsid w:val="00F03353"/>
    <w:rsid w:val="00F07233"/>
    <w:rsid w:val="00F14561"/>
    <w:rsid w:val="00F245DA"/>
    <w:rsid w:val="00F27C2A"/>
    <w:rsid w:val="00F32899"/>
    <w:rsid w:val="00F377BD"/>
    <w:rsid w:val="00F40A2E"/>
    <w:rsid w:val="00F40C2C"/>
    <w:rsid w:val="00F4508F"/>
    <w:rsid w:val="00F462E0"/>
    <w:rsid w:val="00F4680E"/>
    <w:rsid w:val="00F4749E"/>
    <w:rsid w:val="00F520B8"/>
    <w:rsid w:val="00F56D92"/>
    <w:rsid w:val="00F649E5"/>
    <w:rsid w:val="00F65991"/>
    <w:rsid w:val="00F72C6D"/>
    <w:rsid w:val="00F74DEA"/>
    <w:rsid w:val="00F854B4"/>
    <w:rsid w:val="00F8618A"/>
    <w:rsid w:val="00F86D67"/>
    <w:rsid w:val="00F96072"/>
    <w:rsid w:val="00F97FCE"/>
    <w:rsid w:val="00FA1B52"/>
    <w:rsid w:val="00FB0B4C"/>
    <w:rsid w:val="00FB3B20"/>
    <w:rsid w:val="00FC05A0"/>
    <w:rsid w:val="00FC3F65"/>
    <w:rsid w:val="00FC4FFB"/>
    <w:rsid w:val="00FD2067"/>
    <w:rsid w:val="00FD7708"/>
    <w:rsid w:val="00FD7D76"/>
    <w:rsid w:val="00FE1249"/>
    <w:rsid w:val="00FE1505"/>
    <w:rsid w:val="00FE61B2"/>
    <w:rsid w:val="00FE7404"/>
    <w:rsid w:val="00FF0A84"/>
    <w:rsid w:val="00FF1F26"/>
    <w:rsid w:val="00FF5468"/>
    <w:rsid w:val="00FF5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B0161"/>
  <w15:chartTrackingRefBased/>
  <w15:docId w15:val="{700E3CC8-C301-4C87-A27D-F4031BB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ind w:left="357" w:hanging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1FEF"/>
    <w:pPr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155C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4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31E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D2B3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D2B3F"/>
    <w:rPr>
      <w:sz w:val="20"/>
      <w:szCs w:val="20"/>
    </w:rPr>
  </w:style>
  <w:style w:type="paragraph" w:customStyle="1" w:styleId="Default">
    <w:name w:val="Default"/>
    <w:rsid w:val="008700BC"/>
    <w:pPr>
      <w:widowControl w:val="0"/>
      <w:autoSpaceDE w:val="0"/>
      <w:autoSpaceDN w:val="0"/>
      <w:adjustRightInd w:val="0"/>
    </w:pPr>
    <w:rPr>
      <w:rFonts w:ascii="JetBrains Mono" w:eastAsia="JetBrains Mono" w:cs="JetBrains Mono"/>
      <w:color w:val="000000"/>
      <w:kern w:val="0"/>
      <w:szCs w:val="24"/>
    </w:rPr>
  </w:style>
  <w:style w:type="paragraph" w:customStyle="1" w:styleId="Pa13">
    <w:name w:val="Pa13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14">
    <w:name w:val="Pa14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32235C"/>
    <w:pPr>
      <w:spacing w:line="220" w:lineRule="atLeast"/>
    </w:pPr>
    <w:rPr>
      <w:rFonts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0F4C04"/>
    <w:pPr>
      <w:spacing w:line="240" w:lineRule="atLeast"/>
    </w:pPr>
    <w:rPr>
      <w:rFonts w:ascii="Adobe Song Std L" w:eastAsia="Adobe Song Std L" w:cstheme="minorBidi"/>
      <w:color w:val="auto"/>
    </w:rPr>
  </w:style>
  <w:style w:type="character" w:customStyle="1" w:styleId="w3-codespan">
    <w:name w:val="w3-codespan"/>
    <w:basedOn w:val="DefaultParagraphFont"/>
    <w:rsid w:val="006D579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74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74C8"/>
    <w:rPr>
      <w:rFonts w:ascii="細明體" w:eastAsia="細明體" w:hAnsi="細明體" w:cs="細明體"/>
      <w:kern w:val="0"/>
      <w:szCs w:val="24"/>
    </w:rPr>
  </w:style>
  <w:style w:type="character" w:customStyle="1" w:styleId="hljs-string">
    <w:name w:val="hljs-string"/>
    <w:basedOn w:val="DefaultParagraphFont"/>
    <w:rsid w:val="008C7563"/>
  </w:style>
  <w:style w:type="character" w:customStyle="1" w:styleId="hljs-number">
    <w:name w:val="hljs-number"/>
    <w:basedOn w:val="DefaultParagraphFont"/>
    <w:rsid w:val="008C7563"/>
  </w:style>
  <w:style w:type="paragraph" w:styleId="NormalWeb">
    <w:name w:val="Normal (Web)"/>
    <w:basedOn w:val="Normal"/>
    <w:uiPriority w:val="99"/>
    <w:semiHidden/>
    <w:unhideWhenUsed/>
    <w:rsid w:val="00AE2D00"/>
    <w:pPr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995F8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E6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1FEF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ask-title">
    <w:name w:val="ask-title"/>
    <w:basedOn w:val="DefaultParagraphFont"/>
    <w:rsid w:val="00921FEF"/>
  </w:style>
  <w:style w:type="character" w:styleId="Emphasis">
    <w:name w:val="Emphasis"/>
    <w:basedOn w:val="DefaultParagraphFont"/>
    <w:uiPriority w:val="20"/>
    <w:qFormat/>
    <w:rsid w:val="00F27C2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155C"/>
    <w:rPr>
      <w:rFonts w:asciiTheme="majorHAnsi" w:eastAsiaTheme="majorEastAsia" w:hAnsiTheme="majorHAnsi" w:cstheme="majorBid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0353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364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1385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9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64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2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0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8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2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582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7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2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0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0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6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4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427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4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3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1ECE5-B8C0-4EC1-850E-F9BD86056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5</TotalTime>
  <Pages>2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靜惠 葉</dc:creator>
  <cp:keywords/>
  <dc:description/>
  <cp:lastModifiedBy>葉靜惠</cp:lastModifiedBy>
  <cp:revision>11</cp:revision>
  <dcterms:created xsi:type="dcterms:W3CDTF">2025-04-29T21:40:00Z</dcterms:created>
  <dcterms:modified xsi:type="dcterms:W3CDTF">2025-05-02T23:38:00Z</dcterms:modified>
</cp:coreProperties>
</file>